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29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5"/>
        <w:gridCol w:w="1975"/>
        <w:gridCol w:w="275"/>
        <w:gridCol w:w="1345"/>
        <w:gridCol w:w="1530"/>
        <w:gridCol w:w="1080"/>
        <w:gridCol w:w="990"/>
        <w:gridCol w:w="1080"/>
        <w:gridCol w:w="1269"/>
      </w:tblGrid>
      <w:tr w:rsidR="00FA2A51" w:rsidRPr="00D873B6" w14:paraId="5554ADA8" w14:textId="77777777" w:rsidTr="05964842">
        <w:trPr>
          <w:trHeight w:val="423"/>
          <w:jc w:val="center"/>
        </w:trPr>
        <w:tc>
          <w:tcPr>
            <w:tcW w:w="10629" w:type="dxa"/>
            <w:gridSpan w:val="9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7A15D5" w14:textId="34BFDEBD" w:rsidR="007152B4" w:rsidRDefault="00522F2F" w:rsidP="00B318F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ocial Studies Education, </w:t>
            </w:r>
            <w:r w:rsidR="00E3171A" w:rsidRPr="007D6DA0">
              <w:rPr>
                <w:b/>
                <w:sz w:val="28"/>
                <w:szCs w:val="28"/>
                <w:u w:val="single"/>
              </w:rPr>
              <w:t>6</w:t>
            </w:r>
            <w:r w:rsidRPr="007D6DA0">
              <w:rPr>
                <w:b/>
                <w:sz w:val="28"/>
                <w:szCs w:val="28"/>
                <w:u w:val="single"/>
              </w:rPr>
              <w:t>-</w:t>
            </w:r>
            <w:r w:rsidR="00E3171A" w:rsidRPr="007D6DA0">
              <w:rPr>
                <w:b/>
                <w:sz w:val="28"/>
                <w:szCs w:val="28"/>
                <w:u w:val="single"/>
              </w:rPr>
              <w:t>9</w:t>
            </w:r>
            <w:r w:rsidR="00310F00" w:rsidRPr="007D6DA0">
              <w:rPr>
                <w:b/>
                <w:sz w:val="28"/>
                <w:szCs w:val="28"/>
                <w:u w:val="single"/>
              </w:rPr>
              <w:t xml:space="preserve"> </w:t>
            </w:r>
            <w:r w:rsidR="00DF02FA" w:rsidRPr="007D6DA0">
              <w:rPr>
                <w:b/>
                <w:sz w:val="28"/>
                <w:szCs w:val="28"/>
                <w:u w:val="single"/>
              </w:rPr>
              <w:t>~</w:t>
            </w:r>
            <w:r w:rsidR="00310F00" w:rsidRPr="007D6DA0">
              <w:rPr>
                <w:b/>
                <w:sz w:val="28"/>
                <w:szCs w:val="28"/>
                <w:u w:val="single"/>
              </w:rPr>
              <w:t xml:space="preserve"> </w:t>
            </w:r>
            <w:r w:rsidR="00B318FA" w:rsidRPr="007D6DA0">
              <w:rPr>
                <w:b/>
                <w:sz w:val="28"/>
                <w:szCs w:val="28"/>
                <w:u w:val="single"/>
              </w:rPr>
              <w:t>MAT</w:t>
            </w:r>
          </w:p>
          <w:p w14:paraId="57A44E17" w14:textId="77777777" w:rsidR="00CA0751" w:rsidRPr="00354A5E" w:rsidRDefault="00CA0751" w:rsidP="00B318FA">
            <w:pPr>
              <w:jc w:val="center"/>
              <w:rPr>
                <w:sz w:val="20"/>
                <w:szCs w:val="20"/>
              </w:rPr>
            </w:pPr>
          </w:p>
        </w:tc>
      </w:tr>
      <w:tr w:rsidR="00CC18F8" w:rsidRPr="007152B4" w14:paraId="46C54BC6" w14:textId="77777777" w:rsidTr="00AC4527">
        <w:trPr>
          <w:trHeight w:val="385"/>
          <w:jc w:val="center"/>
        </w:trPr>
        <w:tc>
          <w:tcPr>
            <w:tcW w:w="1085" w:type="dxa"/>
            <w:tcBorders>
              <w:top w:val="single" w:sz="8" w:space="0" w:color="auto"/>
            </w:tcBorders>
            <w:vAlign w:val="center"/>
          </w:tcPr>
          <w:p w14:paraId="2C96F60D" w14:textId="77777777" w:rsidR="00CC18F8" w:rsidRPr="00385BB0" w:rsidRDefault="00CC18F8" w:rsidP="00CC18F8">
            <w:pPr>
              <w:rPr>
                <w:rFonts w:ascii="Calibri" w:hAnsi="Calibri" w:cs="Calibri"/>
                <w:b/>
                <w:i/>
              </w:rPr>
            </w:pPr>
            <w:r w:rsidRPr="00385BB0">
              <w:rPr>
                <w:rFonts w:ascii="Calibri" w:hAnsi="Calibri" w:cs="Calibri"/>
                <w:b/>
                <w:highlight w:val="yellow"/>
              </w:rPr>
              <w:t>Student</w:t>
            </w:r>
          </w:p>
        </w:tc>
        <w:tc>
          <w:tcPr>
            <w:tcW w:w="2250" w:type="dxa"/>
            <w:gridSpan w:val="2"/>
            <w:tcBorders>
              <w:top w:val="single" w:sz="8" w:space="0" w:color="auto"/>
            </w:tcBorders>
            <w:vAlign w:val="center"/>
          </w:tcPr>
          <w:p w14:paraId="366A1967" w14:textId="380BD48B" w:rsidR="00CC18F8" w:rsidRPr="004B4429" w:rsidRDefault="00CC18F8" w:rsidP="00CC18F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345" w:type="dxa"/>
            <w:tcBorders>
              <w:top w:val="single" w:sz="8" w:space="0" w:color="auto"/>
            </w:tcBorders>
            <w:vAlign w:val="center"/>
          </w:tcPr>
          <w:p w14:paraId="1F5D659A" w14:textId="77777777" w:rsidR="00CC18F8" w:rsidRPr="004B4429" w:rsidRDefault="00CC18F8" w:rsidP="00BA4EAB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4B4429">
              <w:rPr>
                <w:rFonts w:ascii="Calibri" w:hAnsi="Calibri" w:cs="Calibri"/>
                <w:b/>
                <w:highlight w:val="yellow"/>
              </w:rPr>
              <w:t>Banner ID</w:t>
            </w:r>
          </w:p>
        </w:tc>
        <w:tc>
          <w:tcPr>
            <w:tcW w:w="1530" w:type="dxa"/>
            <w:tcBorders>
              <w:top w:val="single" w:sz="8" w:space="0" w:color="auto"/>
            </w:tcBorders>
            <w:vAlign w:val="center"/>
          </w:tcPr>
          <w:p w14:paraId="5D0F8EF9" w14:textId="297094BE" w:rsidR="00CC18F8" w:rsidRPr="004B4429" w:rsidRDefault="002C165D" w:rsidP="00CC18F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40</w:t>
            </w:r>
            <w:r w:rsidR="00076CE3">
              <w:rPr>
                <w:rFonts w:ascii="Calibri" w:hAnsi="Calibri" w:cs="Calibri"/>
                <w:b/>
              </w:rPr>
              <w:t>_______</w:t>
            </w:r>
          </w:p>
        </w:tc>
        <w:tc>
          <w:tcPr>
            <w:tcW w:w="1080" w:type="dxa"/>
            <w:tcBorders>
              <w:top w:val="single" w:sz="8" w:space="0" w:color="auto"/>
            </w:tcBorders>
            <w:vAlign w:val="center"/>
          </w:tcPr>
          <w:p w14:paraId="38ECD1FB" w14:textId="1F31E1D6" w:rsidR="00CC18F8" w:rsidRPr="004B4429" w:rsidRDefault="00AC4527" w:rsidP="00CC18F8">
            <w:pPr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</w:rPr>
              <w:t>Brave ID</w:t>
            </w:r>
          </w:p>
        </w:tc>
        <w:tc>
          <w:tcPr>
            <w:tcW w:w="990" w:type="dxa"/>
            <w:tcBorders>
              <w:top w:val="single" w:sz="8" w:space="0" w:color="auto"/>
            </w:tcBorders>
            <w:vAlign w:val="center"/>
          </w:tcPr>
          <w:p w14:paraId="704056C2" w14:textId="5B84E69E" w:rsidR="00CC18F8" w:rsidRPr="004B4429" w:rsidRDefault="00CC18F8" w:rsidP="05964842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80" w:type="dxa"/>
            <w:tcBorders>
              <w:top w:val="single" w:sz="8" w:space="0" w:color="auto"/>
            </w:tcBorders>
            <w:vAlign w:val="center"/>
          </w:tcPr>
          <w:p w14:paraId="6F4D42BD" w14:textId="18525016" w:rsidR="00CC18F8" w:rsidRPr="004B4429" w:rsidRDefault="007D6DA0" w:rsidP="00CC18F8">
            <w:pPr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</w:rPr>
              <w:t>Advisor</w:t>
            </w:r>
          </w:p>
        </w:tc>
        <w:tc>
          <w:tcPr>
            <w:tcW w:w="1269" w:type="dxa"/>
            <w:tcBorders>
              <w:top w:val="single" w:sz="8" w:space="0" w:color="auto"/>
            </w:tcBorders>
            <w:vAlign w:val="center"/>
          </w:tcPr>
          <w:p w14:paraId="02064D04" w14:textId="149013F7" w:rsidR="00CC18F8" w:rsidRPr="00171B81" w:rsidRDefault="00CC18F8" w:rsidP="00707C99">
            <w:pPr>
              <w:rPr>
                <w:rFonts w:ascii="Calibri" w:hAnsi="Calibri" w:cs="Calibri"/>
                <w:b/>
              </w:rPr>
            </w:pPr>
          </w:p>
        </w:tc>
      </w:tr>
      <w:tr w:rsidR="005D6DDA" w:rsidRPr="007152B4" w14:paraId="2686715D" w14:textId="77777777" w:rsidTr="0000057F">
        <w:trPr>
          <w:jc w:val="center"/>
        </w:trPr>
        <w:tc>
          <w:tcPr>
            <w:tcW w:w="3060" w:type="dxa"/>
            <w:gridSpan w:val="2"/>
            <w:shd w:val="clear" w:color="auto" w:fill="ACB9CA" w:themeFill="text2" w:themeFillTint="66"/>
            <w:vAlign w:val="center"/>
          </w:tcPr>
          <w:p w14:paraId="19F8C30D" w14:textId="77777777" w:rsidR="005D6DDA" w:rsidRPr="00385BB0" w:rsidRDefault="005D6DDA" w:rsidP="00F614A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7569" w:type="dxa"/>
            <w:gridSpan w:val="7"/>
            <w:shd w:val="clear" w:color="auto" w:fill="ACB9CA" w:themeFill="text2" w:themeFillTint="66"/>
            <w:vAlign w:val="center"/>
          </w:tcPr>
          <w:p w14:paraId="775F8536" w14:textId="77777777" w:rsidR="005D6DDA" w:rsidRPr="00385BB0" w:rsidRDefault="005D6DDA">
            <w:pPr>
              <w:rPr>
                <w:rFonts w:ascii="Calibri" w:hAnsi="Calibri" w:cs="Calibri"/>
              </w:rPr>
            </w:pPr>
          </w:p>
        </w:tc>
      </w:tr>
      <w:tr w:rsidR="00CA0751" w:rsidRPr="007152B4" w14:paraId="3C0978B5" w14:textId="77777777" w:rsidTr="0000057F">
        <w:trPr>
          <w:jc w:val="center"/>
        </w:trPr>
        <w:tc>
          <w:tcPr>
            <w:tcW w:w="3060" w:type="dxa"/>
            <w:gridSpan w:val="2"/>
            <w:shd w:val="clear" w:color="auto" w:fill="FFFF00"/>
            <w:vAlign w:val="center"/>
          </w:tcPr>
          <w:p w14:paraId="0EB7C34C" w14:textId="77777777" w:rsidR="00CA0751" w:rsidRPr="00385BB0" w:rsidRDefault="00CA0751" w:rsidP="00F614A5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7569" w:type="dxa"/>
            <w:gridSpan w:val="7"/>
            <w:shd w:val="clear" w:color="auto" w:fill="FFFF00"/>
            <w:vAlign w:val="center"/>
          </w:tcPr>
          <w:p w14:paraId="3ACBEB2A" w14:textId="77777777" w:rsidR="00CA0751" w:rsidRPr="00385BB0" w:rsidRDefault="00E66CB3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ducator Core (9 Semester H</w:t>
            </w:r>
            <w:r w:rsidR="00CA0751" w:rsidRPr="00385BB0">
              <w:rPr>
                <w:rFonts w:ascii="Calibri" w:hAnsi="Calibri" w:cs="Calibri"/>
                <w:b/>
              </w:rPr>
              <w:t>ours)</w:t>
            </w:r>
          </w:p>
        </w:tc>
      </w:tr>
      <w:tr w:rsidR="005D6DDA" w14:paraId="1473E260" w14:textId="77777777" w:rsidTr="0000057F">
        <w:trPr>
          <w:jc w:val="center"/>
        </w:trPr>
        <w:tc>
          <w:tcPr>
            <w:tcW w:w="1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2689869" w14:textId="33411672" w:rsidR="005D6DDA" w:rsidRPr="00385BB0" w:rsidRDefault="005D6DDA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1ABDA20" w14:textId="77777777" w:rsidR="00E66CB3" w:rsidRPr="00385BB0" w:rsidRDefault="00CA0751" w:rsidP="00943056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EDN 5040</w:t>
            </w:r>
          </w:p>
        </w:tc>
        <w:tc>
          <w:tcPr>
            <w:tcW w:w="2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  <w:hideMark/>
          </w:tcPr>
          <w:p w14:paraId="08DBB946" w14:textId="77777777" w:rsidR="005D6DDA" w:rsidRPr="00385BB0" w:rsidRDefault="005D6DDA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05F5605" w14:textId="77777777" w:rsidR="00E66CB3" w:rsidRPr="00385BB0" w:rsidRDefault="00CA0751" w:rsidP="009675A5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An Introduction to the Basic Tenets of Education</w:t>
            </w:r>
            <w:r w:rsidR="00936E5B">
              <w:rPr>
                <w:rFonts w:ascii="Calibri" w:hAnsi="Calibri" w:cs="Calibri"/>
              </w:rPr>
              <w:t xml:space="preserve"> </w:t>
            </w:r>
          </w:p>
        </w:tc>
      </w:tr>
      <w:tr w:rsidR="005D6DDA" w14:paraId="198B09E6" w14:textId="77777777" w:rsidTr="0000057F">
        <w:trPr>
          <w:jc w:val="center"/>
        </w:trPr>
        <w:tc>
          <w:tcPr>
            <w:tcW w:w="1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CC0275C" w14:textId="6306D8B9" w:rsidR="005D6DDA" w:rsidRPr="00385BB0" w:rsidRDefault="005D6DDA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B2CDE3" w14:textId="5429EC1A" w:rsidR="005D6DDA" w:rsidRPr="00385BB0" w:rsidRDefault="00CA0751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EDN 5120</w:t>
            </w:r>
            <w:r w:rsidR="00685146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  <w:hideMark/>
          </w:tcPr>
          <w:p w14:paraId="109152A9" w14:textId="77777777" w:rsidR="005D6DDA" w:rsidRPr="00385BB0" w:rsidRDefault="005D6DDA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1CE507" w14:textId="10658B69" w:rsidR="00685146" w:rsidRPr="00E7651B" w:rsidRDefault="005554F6" w:rsidP="00707C99">
            <w:pPr>
              <w:rPr>
                <w:rFonts w:ascii="Calibri" w:hAnsi="Calibri" w:cs="Calibri"/>
                <w:b/>
                <w:bCs/>
              </w:rPr>
            </w:pPr>
            <w:r w:rsidRPr="005554F6">
              <w:rPr>
                <w:rFonts w:ascii="Calibri" w:hAnsi="Calibri" w:cs="Calibri"/>
              </w:rPr>
              <w:t>Advanced Study of Exceptional Children</w:t>
            </w:r>
            <w:r w:rsidR="00936E5B">
              <w:rPr>
                <w:rFonts w:ascii="Calibri" w:hAnsi="Calibri" w:cs="Calibri"/>
              </w:rPr>
              <w:t xml:space="preserve"> </w:t>
            </w:r>
          </w:p>
        </w:tc>
      </w:tr>
      <w:tr w:rsidR="00B318FA" w:rsidRPr="007152B4" w14:paraId="07018793" w14:textId="77777777" w:rsidTr="0000057F">
        <w:trPr>
          <w:jc w:val="center"/>
        </w:trPr>
        <w:tc>
          <w:tcPr>
            <w:tcW w:w="1085" w:type="dxa"/>
            <w:vAlign w:val="center"/>
          </w:tcPr>
          <w:p w14:paraId="0607738E" w14:textId="18B50BB9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66E8CE7F" w14:textId="77777777" w:rsidR="00685146" w:rsidRPr="00385BB0" w:rsidRDefault="00CA0751" w:rsidP="00464AFA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EDN 5450</w:t>
            </w:r>
            <w:r w:rsidR="00685146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75" w:type="dxa"/>
            <w:vAlign w:val="center"/>
          </w:tcPr>
          <w:p w14:paraId="0C46DC05" w14:textId="77777777" w:rsidR="00B318FA" w:rsidRPr="00385BB0" w:rsidRDefault="00B318FA" w:rsidP="00F614A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1573654A" w14:textId="77777777" w:rsidR="00B318FA" w:rsidRPr="00385BB0" w:rsidRDefault="005554F6" w:rsidP="00F614A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5554F6">
              <w:rPr>
                <w:rFonts w:ascii="Calibri" w:hAnsi="Calibri" w:cs="Calibri"/>
              </w:rPr>
              <w:t>Curriculum Design and Best Practices</w:t>
            </w:r>
            <w:r w:rsidR="00AB41B7">
              <w:rPr>
                <w:rFonts w:ascii="Calibri" w:hAnsi="Calibri" w:cs="Calibri"/>
              </w:rPr>
              <w:t xml:space="preserve"> </w:t>
            </w:r>
          </w:p>
        </w:tc>
      </w:tr>
      <w:tr w:rsidR="00F5326F" w:rsidRPr="007152B4" w14:paraId="3DFA32CC" w14:textId="77777777" w:rsidTr="0000057F">
        <w:trPr>
          <w:jc w:val="center"/>
        </w:trPr>
        <w:tc>
          <w:tcPr>
            <w:tcW w:w="1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0BAD503" w14:textId="748F7BDD" w:rsidR="00F5326F" w:rsidRPr="00385BB0" w:rsidRDefault="00F5326F" w:rsidP="00F5326F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A8AC048" w14:textId="2347FD48" w:rsidR="00F5326F" w:rsidRPr="00385BB0" w:rsidRDefault="00F5326F" w:rsidP="00F5326F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EDN 5460</w:t>
            </w:r>
          </w:p>
        </w:tc>
        <w:tc>
          <w:tcPr>
            <w:tcW w:w="2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7FF9573" w14:textId="0DA68E37" w:rsidR="00F5326F" w:rsidRPr="00385BB0" w:rsidRDefault="00F5326F" w:rsidP="00F5326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7294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3152A07" w14:textId="6A3203D6" w:rsidR="00F5326F" w:rsidRPr="00444FAF" w:rsidRDefault="00F5326F" w:rsidP="00707C99">
            <w:pPr>
              <w:pStyle w:val="Heading4"/>
              <w:jc w:val="left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5554F6">
              <w:rPr>
                <w:rFonts w:ascii="Calibri" w:hAnsi="Calibri" w:cs="Calibri"/>
                <w:b w:val="0"/>
                <w:sz w:val="24"/>
                <w:szCs w:val="24"/>
              </w:rPr>
              <w:t>Field Experienc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 w:rsidRPr="00D61443">
              <w:rPr>
                <w:rFonts w:ascii="Calibri" w:hAnsi="Calibri" w:cs="Calibri"/>
                <w:color w:val="FF0000"/>
                <w:sz w:val="24"/>
                <w:szCs w:val="24"/>
              </w:rPr>
              <w:t>*</w:t>
            </w:r>
            <w:r w:rsidRPr="008610F3">
              <w:rPr>
                <w:rFonts w:ascii="Calibri" w:hAnsi="Calibri" w:cs="Calibri"/>
                <w:color w:val="FF0000"/>
                <w:sz w:val="24"/>
                <w:szCs w:val="24"/>
              </w:rPr>
              <w:t>MUST REGISTER EVERY SEMESTER</w:t>
            </w:r>
          </w:p>
        </w:tc>
      </w:tr>
      <w:tr w:rsidR="00CA0751" w:rsidRPr="007152B4" w14:paraId="26D221B3" w14:textId="77777777" w:rsidTr="0000057F">
        <w:trPr>
          <w:jc w:val="center"/>
        </w:trPr>
        <w:tc>
          <w:tcPr>
            <w:tcW w:w="3060" w:type="dxa"/>
            <w:gridSpan w:val="2"/>
            <w:shd w:val="clear" w:color="auto" w:fill="FFFF00"/>
            <w:vAlign w:val="center"/>
          </w:tcPr>
          <w:p w14:paraId="427B974C" w14:textId="77777777" w:rsidR="00CA0751" w:rsidRPr="00385BB0" w:rsidRDefault="00CA075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7569" w:type="dxa"/>
            <w:gridSpan w:val="7"/>
            <w:shd w:val="clear" w:color="auto" w:fill="FFFF00"/>
            <w:vAlign w:val="center"/>
          </w:tcPr>
          <w:p w14:paraId="1A681AA0" w14:textId="77777777" w:rsidR="00CA0751" w:rsidRPr="00385BB0" w:rsidRDefault="0003147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Pedagogical Expertise (9 Semester H</w:t>
            </w:r>
            <w:r w:rsidR="00CA0751" w:rsidRPr="00385BB0">
              <w:rPr>
                <w:rFonts w:ascii="Calibri" w:hAnsi="Calibri" w:cs="Calibri"/>
                <w:b/>
              </w:rPr>
              <w:t>ours)</w:t>
            </w:r>
          </w:p>
        </w:tc>
      </w:tr>
      <w:tr w:rsidR="00B318FA" w:rsidRPr="007152B4" w14:paraId="1CF39FF5" w14:textId="77777777" w:rsidTr="0000057F">
        <w:trPr>
          <w:jc w:val="center"/>
        </w:trPr>
        <w:tc>
          <w:tcPr>
            <w:tcW w:w="1085" w:type="dxa"/>
            <w:vAlign w:val="center"/>
          </w:tcPr>
          <w:p w14:paraId="6663A4FE" w14:textId="79B599D7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17BDA3BB" w14:textId="7A81E77A" w:rsidR="00B318FA" w:rsidRPr="00385BB0" w:rsidRDefault="00444FAF" w:rsidP="00486C9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SE 5100</w:t>
            </w:r>
            <w:r w:rsidR="001A545A">
              <w:rPr>
                <w:rFonts w:ascii="Calibri" w:hAnsi="Calibri" w:cs="Calibri"/>
              </w:rPr>
              <w:t xml:space="preserve"> (Fall)</w:t>
            </w:r>
          </w:p>
        </w:tc>
        <w:tc>
          <w:tcPr>
            <w:tcW w:w="275" w:type="dxa"/>
            <w:vAlign w:val="center"/>
          </w:tcPr>
          <w:p w14:paraId="613EEF49" w14:textId="77777777" w:rsidR="00B318FA" w:rsidRPr="00385BB0" w:rsidRDefault="00B318FA" w:rsidP="00486C9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466E9FC2" w14:textId="13E89D67" w:rsidR="00B318FA" w:rsidRPr="001A545A" w:rsidRDefault="001A545A" w:rsidP="00486C95">
            <w:pPr>
              <w:rPr>
                <w:rFonts w:ascii="Calibri" w:hAnsi="Calibri" w:cs="Calibri"/>
              </w:rPr>
            </w:pPr>
            <w:r w:rsidRPr="001A545A">
              <w:rPr>
                <w:rFonts w:ascii="Calibri" w:hAnsi="Calibri" w:cs="Calibri"/>
              </w:rPr>
              <w:t>Introduction to Social Studies Methods</w:t>
            </w:r>
          </w:p>
        </w:tc>
      </w:tr>
      <w:tr w:rsidR="00B318FA" w:rsidRPr="007152B4" w14:paraId="5FDF2B52" w14:textId="77777777" w:rsidTr="0000057F">
        <w:trPr>
          <w:jc w:val="center"/>
        </w:trPr>
        <w:tc>
          <w:tcPr>
            <w:tcW w:w="1085" w:type="dxa"/>
            <w:vAlign w:val="center"/>
          </w:tcPr>
          <w:p w14:paraId="494C429C" w14:textId="46DBC2AB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0DA434E4" w14:textId="02C9FD5D" w:rsidR="00B318FA" w:rsidRPr="00385BB0" w:rsidRDefault="00444FAF" w:rsidP="00D5316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SE 5100</w:t>
            </w:r>
            <w:r w:rsidR="0000057F">
              <w:rPr>
                <w:rFonts w:ascii="Calibri" w:hAnsi="Calibri" w:cs="Calibri"/>
              </w:rPr>
              <w:t xml:space="preserve"> (Spring)</w:t>
            </w:r>
          </w:p>
        </w:tc>
        <w:tc>
          <w:tcPr>
            <w:tcW w:w="275" w:type="dxa"/>
            <w:vAlign w:val="center"/>
          </w:tcPr>
          <w:p w14:paraId="6F8DB69D" w14:textId="77777777" w:rsidR="00B318FA" w:rsidRPr="00385BB0" w:rsidRDefault="00B318FA" w:rsidP="00F614A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2AA3902F" w14:textId="68E59E5F" w:rsidR="00B318FA" w:rsidRPr="00385BB0" w:rsidRDefault="001A545A" w:rsidP="00D5316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urriculum Design in Social Studies</w:t>
            </w:r>
          </w:p>
        </w:tc>
      </w:tr>
      <w:tr w:rsidR="00B318FA" w:rsidRPr="007152B4" w14:paraId="37C6559D" w14:textId="77777777" w:rsidTr="0000057F">
        <w:trPr>
          <w:jc w:val="center"/>
        </w:trPr>
        <w:tc>
          <w:tcPr>
            <w:tcW w:w="1085" w:type="dxa"/>
            <w:vAlign w:val="center"/>
          </w:tcPr>
          <w:p w14:paraId="0F8DD73D" w14:textId="77C7F3CF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4F86E898" w14:textId="4F5883A8" w:rsidR="00B318FA" w:rsidRPr="00385BB0" w:rsidRDefault="00444FAF" w:rsidP="00D5316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SE 5500</w:t>
            </w:r>
            <w:r w:rsidR="0000057F">
              <w:rPr>
                <w:rFonts w:ascii="Calibri" w:hAnsi="Calibri" w:cs="Calibri"/>
              </w:rPr>
              <w:t xml:space="preserve"> (Fall)</w:t>
            </w:r>
          </w:p>
        </w:tc>
        <w:tc>
          <w:tcPr>
            <w:tcW w:w="275" w:type="dxa"/>
            <w:vAlign w:val="center"/>
          </w:tcPr>
          <w:p w14:paraId="0595FA38" w14:textId="77777777" w:rsidR="00B318FA" w:rsidRPr="00385BB0" w:rsidRDefault="00B318FA" w:rsidP="00F614A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65ACF881" w14:textId="0B120EAF" w:rsidR="00E7651B" w:rsidRPr="00B71570" w:rsidRDefault="0000057F" w:rsidP="00847CD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anced Methods in Social Studies</w:t>
            </w:r>
          </w:p>
        </w:tc>
      </w:tr>
      <w:tr w:rsidR="005554F6" w:rsidRPr="007152B4" w14:paraId="1AF79578" w14:textId="77777777" w:rsidTr="0000057F">
        <w:trPr>
          <w:jc w:val="center"/>
        </w:trPr>
        <w:tc>
          <w:tcPr>
            <w:tcW w:w="3060" w:type="dxa"/>
            <w:gridSpan w:val="2"/>
            <w:shd w:val="clear" w:color="auto" w:fill="FFFF00"/>
            <w:vAlign w:val="center"/>
          </w:tcPr>
          <w:p w14:paraId="4ECF3F53" w14:textId="77777777" w:rsidR="005554F6" w:rsidRPr="00385BB0" w:rsidRDefault="005554F6" w:rsidP="00CA075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7569" w:type="dxa"/>
            <w:gridSpan w:val="7"/>
            <w:shd w:val="clear" w:color="auto" w:fill="FFFF00"/>
            <w:vAlign w:val="center"/>
          </w:tcPr>
          <w:p w14:paraId="7FBD4471" w14:textId="15D3D52D" w:rsidR="005554F6" w:rsidRPr="00385BB0" w:rsidRDefault="005554F6" w:rsidP="00CA0751">
            <w:pPr>
              <w:rPr>
                <w:rFonts w:ascii="Calibri" w:hAnsi="Calibri" w:cs="Calibri"/>
                <w:b/>
              </w:rPr>
            </w:pPr>
            <w:r w:rsidRPr="005554F6">
              <w:rPr>
                <w:rFonts w:ascii="Calibri" w:hAnsi="Calibri" w:cs="Calibri"/>
                <w:b/>
              </w:rPr>
              <w:t>Acad</w:t>
            </w:r>
            <w:r w:rsidR="00657AE3">
              <w:rPr>
                <w:rFonts w:ascii="Calibri" w:hAnsi="Calibri" w:cs="Calibri"/>
                <w:b/>
              </w:rPr>
              <w:t xml:space="preserve">emic </w:t>
            </w:r>
            <w:r w:rsidR="00444FAF">
              <w:rPr>
                <w:rFonts w:ascii="Calibri" w:hAnsi="Calibri" w:cs="Calibri"/>
                <w:b/>
              </w:rPr>
              <w:t>Content Electives</w:t>
            </w:r>
            <w:r w:rsidR="00657AE3">
              <w:rPr>
                <w:rFonts w:ascii="Calibri" w:hAnsi="Calibri" w:cs="Calibri"/>
                <w:b/>
              </w:rPr>
              <w:t xml:space="preserve"> (9 </w:t>
            </w:r>
            <w:r w:rsidR="00031478">
              <w:rPr>
                <w:rFonts w:ascii="Calibri" w:hAnsi="Calibri" w:cs="Calibri"/>
                <w:b/>
              </w:rPr>
              <w:t>Semester H</w:t>
            </w:r>
            <w:r w:rsidRPr="005554F6">
              <w:rPr>
                <w:rFonts w:ascii="Calibri" w:hAnsi="Calibri" w:cs="Calibri"/>
                <w:b/>
              </w:rPr>
              <w:t>ours)</w:t>
            </w:r>
          </w:p>
        </w:tc>
      </w:tr>
      <w:tr w:rsidR="00CA0751" w:rsidRPr="007152B4" w14:paraId="24D094C4" w14:textId="77777777" w:rsidTr="0000057F">
        <w:trPr>
          <w:jc w:val="center"/>
        </w:trPr>
        <w:tc>
          <w:tcPr>
            <w:tcW w:w="1085" w:type="dxa"/>
            <w:vAlign w:val="center"/>
          </w:tcPr>
          <w:p w14:paraId="272DDE28" w14:textId="4CE1364C" w:rsidR="00CA0751" w:rsidRPr="00385BB0" w:rsidRDefault="00CA0751" w:rsidP="00CA0751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shd w:val="clear" w:color="auto" w:fill="auto"/>
            <w:vAlign w:val="center"/>
          </w:tcPr>
          <w:p w14:paraId="25B07BE6" w14:textId="3FA83136" w:rsidR="00CA0751" w:rsidRPr="00385BB0" w:rsidRDefault="00CA0751" w:rsidP="00CA0751">
            <w:pPr>
              <w:rPr>
                <w:rFonts w:ascii="Calibri" w:hAnsi="Calibri" w:cs="Calibri"/>
              </w:rPr>
            </w:pPr>
          </w:p>
        </w:tc>
        <w:tc>
          <w:tcPr>
            <w:tcW w:w="275" w:type="dxa"/>
            <w:vAlign w:val="center"/>
          </w:tcPr>
          <w:p w14:paraId="7E8DF873" w14:textId="77777777" w:rsidR="00CA0751" w:rsidRPr="00385BB0" w:rsidRDefault="005554F6" w:rsidP="00CA0751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27814213" w14:textId="27868CEB" w:rsidR="00CA0751" w:rsidRPr="00D46D07" w:rsidRDefault="00D46D07" w:rsidP="00F129E2">
            <w:pPr>
              <w:rPr>
                <w:rFonts w:ascii="Calibri" w:hAnsi="Calibri" w:cs="Calibri"/>
              </w:rPr>
            </w:pPr>
            <w:r w:rsidRPr="00D46D07">
              <w:rPr>
                <w:rFonts w:ascii="Calibri" w:hAnsi="Calibri" w:cs="Calibri"/>
              </w:rPr>
              <w:t>Advanced Elective in History</w:t>
            </w:r>
          </w:p>
        </w:tc>
      </w:tr>
      <w:tr w:rsidR="005554F6" w:rsidRPr="007152B4" w14:paraId="46FE30BC" w14:textId="77777777" w:rsidTr="0000057F">
        <w:trPr>
          <w:jc w:val="center"/>
        </w:trPr>
        <w:tc>
          <w:tcPr>
            <w:tcW w:w="1085" w:type="dxa"/>
            <w:vAlign w:val="center"/>
          </w:tcPr>
          <w:p w14:paraId="70E7F014" w14:textId="76ECE33D" w:rsidR="005554F6" w:rsidRPr="00385BB0" w:rsidRDefault="005554F6" w:rsidP="00CA0751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0CF2170B" w14:textId="3274B817" w:rsidR="005554F6" w:rsidRPr="00385BB0" w:rsidRDefault="005554F6" w:rsidP="00CA0751">
            <w:pPr>
              <w:rPr>
                <w:rFonts w:ascii="Calibri" w:hAnsi="Calibri" w:cs="Calibri"/>
              </w:rPr>
            </w:pPr>
          </w:p>
        </w:tc>
        <w:tc>
          <w:tcPr>
            <w:tcW w:w="275" w:type="dxa"/>
            <w:vAlign w:val="center"/>
          </w:tcPr>
          <w:p w14:paraId="3E6ACA80" w14:textId="77777777" w:rsidR="005554F6" w:rsidRPr="00385BB0" w:rsidRDefault="005554F6" w:rsidP="00CA0751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21E7719C" w14:textId="6EFA76DC" w:rsidR="005554F6" w:rsidRPr="00385BB0" w:rsidRDefault="00D46D07" w:rsidP="00CC76F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anced Elective in AIS, Geography, Political Science, or Sociology</w:t>
            </w:r>
          </w:p>
        </w:tc>
      </w:tr>
      <w:tr w:rsidR="00031478" w:rsidRPr="007152B4" w14:paraId="37E2E9BA" w14:textId="77777777" w:rsidTr="0000057F">
        <w:trPr>
          <w:jc w:val="center"/>
        </w:trPr>
        <w:tc>
          <w:tcPr>
            <w:tcW w:w="1085" w:type="dxa"/>
            <w:vAlign w:val="center"/>
          </w:tcPr>
          <w:p w14:paraId="20A06594" w14:textId="71206941" w:rsidR="00031478" w:rsidRPr="00385BB0" w:rsidRDefault="00031478" w:rsidP="00031478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4465AAF8" w14:textId="1262BE04" w:rsidR="00031478" w:rsidRPr="00385BB0" w:rsidRDefault="00031478" w:rsidP="00936E5B">
            <w:pPr>
              <w:rPr>
                <w:rFonts w:ascii="Calibri" w:hAnsi="Calibri" w:cs="Calibri"/>
              </w:rPr>
            </w:pPr>
          </w:p>
        </w:tc>
        <w:tc>
          <w:tcPr>
            <w:tcW w:w="275" w:type="dxa"/>
            <w:vAlign w:val="center"/>
          </w:tcPr>
          <w:p w14:paraId="0B5CBB85" w14:textId="77777777" w:rsidR="00031478" w:rsidRPr="00385BB0" w:rsidRDefault="00031478" w:rsidP="00031478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7F92A578" w14:textId="553ED343" w:rsidR="00031478" w:rsidRPr="00BA4EAB" w:rsidRDefault="00D46D07" w:rsidP="009675A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lang w:val="en"/>
              </w:rPr>
            </w:pPr>
            <w:r>
              <w:rPr>
                <w:rFonts w:ascii="Calibri" w:hAnsi="Calibri" w:cs="Calibri"/>
                <w:color w:val="000000"/>
                <w:lang w:val="en"/>
              </w:rPr>
              <w:t>Advanced Elective in the Social Studies</w:t>
            </w:r>
          </w:p>
        </w:tc>
      </w:tr>
      <w:tr w:rsidR="00031478" w:rsidRPr="007152B4" w14:paraId="4813370D" w14:textId="77777777" w:rsidTr="0000057F">
        <w:trPr>
          <w:jc w:val="center"/>
        </w:trPr>
        <w:tc>
          <w:tcPr>
            <w:tcW w:w="3060" w:type="dxa"/>
            <w:gridSpan w:val="2"/>
            <w:shd w:val="clear" w:color="auto" w:fill="FFFF00"/>
            <w:vAlign w:val="center"/>
          </w:tcPr>
          <w:p w14:paraId="172D453C" w14:textId="77777777" w:rsidR="00031478" w:rsidRPr="00385BB0" w:rsidRDefault="00031478" w:rsidP="0003147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7569" w:type="dxa"/>
            <w:gridSpan w:val="7"/>
            <w:shd w:val="clear" w:color="auto" w:fill="FFFF00"/>
            <w:vAlign w:val="center"/>
          </w:tcPr>
          <w:p w14:paraId="3EC5DF45" w14:textId="06853753" w:rsidR="00031478" w:rsidRPr="00385BB0" w:rsidRDefault="00444FAF" w:rsidP="0003147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Internship</w:t>
            </w:r>
            <w:r w:rsidR="00031478">
              <w:rPr>
                <w:rFonts w:ascii="Calibri" w:hAnsi="Calibri" w:cs="Calibri"/>
                <w:b/>
              </w:rPr>
              <w:t xml:space="preserve"> (3 Semester H</w:t>
            </w:r>
            <w:r w:rsidR="00031478" w:rsidRPr="005554F6">
              <w:rPr>
                <w:rFonts w:ascii="Calibri" w:hAnsi="Calibri" w:cs="Calibri"/>
                <w:b/>
              </w:rPr>
              <w:t>ours)</w:t>
            </w:r>
          </w:p>
        </w:tc>
      </w:tr>
      <w:tr w:rsidR="00031478" w:rsidRPr="007152B4" w14:paraId="41BE1CAC" w14:textId="77777777" w:rsidTr="0000057F">
        <w:trPr>
          <w:jc w:val="center"/>
        </w:trPr>
        <w:tc>
          <w:tcPr>
            <w:tcW w:w="1085" w:type="dxa"/>
            <w:vAlign w:val="center"/>
          </w:tcPr>
          <w:p w14:paraId="2433D786" w14:textId="78D68EFF" w:rsidR="00031478" w:rsidRPr="00385BB0" w:rsidRDefault="00031478" w:rsidP="00031478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73DFF56F" w14:textId="0D51604B" w:rsidR="00031478" w:rsidRPr="00385BB0" w:rsidRDefault="00D46D07" w:rsidP="0003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SE</w:t>
            </w:r>
            <w:r w:rsidR="00031478" w:rsidRPr="00385BB0">
              <w:rPr>
                <w:rFonts w:ascii="Calibri" w:hAnsi="Calibri" w:cs="Calibri"/>
              </w:rPr>
              <w:t xml:space="preserve"> 5810</w:t>
            </w:r>
          </w:p>
        </w:tc>
        <w:tc>
          <w:tcPr>
            <w:tcW w:w="275" w:type="dxa"/>
            <w:vAlign w:val="center"/>
          </w:tcPr>
          <w:p w14:paraId="71D7A7A5" w14:textId="77777777" w:rsidR="00031478" w:rsidRPr="00385BB0" w:rsidRDefault="00031478" w:rsidP="00031478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79475CC0" w14:textId="2E73C710" w:rsidR="00F40786" w:rsidRPr="00D46D07" w:rsidRDefault="00031478" w:rsidP="00031478">
            <w:pPr>
              <w:rPr>
                <w:rFonts w:ascii="Calibri" w:hAnsi="Calibri" w:cs="Calibri"/>
              </w:rPr>
            </w:pPr>
            <w:r w:rsidRPr="00CD2904">
              <w:rPr>
                <w:rFonts w:ascii="Calibri" w:hAnsi="Calibri" w:cs="Calibri"/>
              </w:rPr>
              <w:t>Internship: Full semester student teaching/</w:t>
            </w:r>
            <w:r w:rsidR="00742A06">
              <w:rPr>
                <w:rFonts w:ascii="Calibri" w:hAnsi="Calibri" w:cs="Calibri"/>
              </w:rPr>
              <w:t>Residency internship</w:t>
            </w:r>
          </w:p>
        </w:tc>
      </w:tr>
      <w:tr w:rsidR="00031478" w:rsidRPr="007152B4" w14:paraId="17A445AC" w14:textId="77777777" w:rsidTr="05964842">
        <w:trPr>
          <w:jc w:val="center"/>
        </w:trPr>
        <w:tc>
          <w:tcPr>
            <w:tcW w:w="1085" w:type="dxa"/>
            <w:vAlign w:val="center"/>
          </w:tcPr>
          <w:p w14:paraId="355ED41E" w14:textId="77777777" w:rsidR="00031478" w:rsidRPr="00385BB0" w:rsidRDefault="00031478" w:rsidP="00031478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9544" w:type="dxa"/>
            <w:gridSpan w:val="8"/>
            <w:shd w:val="clear" w:color="auto" w:fill="D0CECE" w:themeFill="background2" w:themeFillShade="E6"/>
            <w:vAlign w:val="center"/>
          </w:tcPr>
          <w:p w14:paraId="11FC5061" w14:textId="59D87B67" w:rsidR="00031478" w:rsidRPr="00385BB0" w:rsidRDefault="00742A06" w:rsidP="0003147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ssing</w:t>
            </w:r>
            <w:r w:rsidR="00031478" w:rsidRPr="00ED4E7E">
              <w:rPr>
                <w:rFonts w:ascii="Calibri" w:hAnsi="Calibri" w:cs="Calibri"/>
              </w:rPr>
              <w:t xml:space="preserve"> </w:t>
            </w:r>
            <w:r w:rsidR="00031478">
              <w:rPr>
                <w:rFonts w:ascii="Calibri" w:hAnsi="Calibri" w:cs="Calibri"/>
              </w:rPr>
              <w:t>E</w:t>
            </w:r>
            <w:r w:rsidR="00031478" w:rsidRPr="00ED4E7E">
              <w:rPr>
                <w:rFonts w:ascii="Calibri" w:hAnsi="Calibri" w:cs="Calibri"/>
              </w:rPr>
              <w:t>dTPA portfolio as part of initial licensure</w:t>
            </w:r>
            <w:r>
              <w:rPr>
                <w:rFonts w:ascii="Calibri" w:hAnsi="Calibri" w:cs="Calibri"/>
              </w:rPr>
              <w:t xml:space="preserve"> (minimum score 40)</w:t>
            </w:r>
          </w:p>
        </w:tc>
      </w:tr>
      <w:tr w:rsidR="00031478" w:rsidRPr="007152B4" w14:paraId="4121401D" w14:textId="77777777" w:rsidTr="05964842">
        <w:trPr>
          <w:jc w:val="center"/>
        </w:trPr>
        <w:tc>
          <w:tcPr>
            <w:tcW w:w="1085" w:type="dxa"/>
            <w:vAlign w:val="center"/>
          </w:tcPr>
          <w:p w14:paraId="1411A650" w14:textId="77777777" w:rsidR="00031478" w:rsidRPr="00385BB0" w:rsidRDefault="00031478" w:rsidP="00031478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9544" w:type="dxa"/>
            <w:gridSpan w:val="8"/>
            <w:shd w:val="clear" w:color="auto" w:fill="D0CECE" w:themeFill="background2" w:themeFillShade="E6"/>
            <w:vAlign w:val="center"/>
          </w:tcPr>
          <w:p w14:paraId="042601D7" w14:textId="6DD39291" w:rsidR="00031478" w:rsidRPr="00385BB0" w:rsidRDefault="00742A06" w:rsidP="0003147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ssing Praxis 2: Social Studies content (508</w:t>
            </w:r>
            <w:r w:rsidR="00E3171A">
              <w:rPr>
                <w:rFonts w:ascii="Calibri" w:hAnsi="Calibri" w:cs="Calibri"/>
              </w:rPr>
              <w:t>9</w:t>
            </w:r>
            <w:r>
              <w:rPr>
                <w:rFonts w:ascii="Calibri" w:hAnsi="Calibri" w:cs="Calibri"/>
              </w:rPr>
              <w:t>) exam (minimum score 15</w:t>
            </w:r>
            <w:r w:rsidR="00E3171A">
              <w:rPr>
                <w:rFonts w:ascii="Calibri" w:hAnsi="Calibri" w:cs="Calibri"/>
              </w:rPr>
              <w:t>0</w:t>
            </w:r>
            <w:r>
              <w:rPr>
                <w:rFonts w:ascii="Calibri" w:hAnsi="Calibri" w:cs="Calibri"/>
              </w:rPr>
              <w:t>)</w:t>
            </w:r>
          </w:p>
        </w:tc>
      </w:tr>
      <w:tr w:rsidR="00031478" w:rsidRPr="007152B4" w14:paraId="76A7A798" w14:textId="77777777" w:rsidTr="05964842">
        <w:trPr>
          <w:jc w:val="center"/>
        </w:trPr>
        <w:tc>
          <w:tcPr>
            <w:tcW w:w="1085" w:type="dxa"/>
            <w:vAlign w:val="center"/>
          </w:tcPr>
          <w:p w14:paraId="33A57C6A" w14:textId="77777777" w:rsidR="00031478" w:rsidRPr="00385BB0" w:rsidRDefault="00031478" w:rsidP="00031478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9544" w:type="dxa"/>
            <w:gridSpan w:val="8"/>
            <w:shd w:val="clear" w:color="auto" w:fill="D0CECE" w:themeFill="background2" w:themeFillShade="E6"/>
            <w:vAlign w:val="center"/>
          </w:tcPr>
          <w:p w14:paraId="6EA2CD37" w14:textId="30805660" w:rsidR="00031478" w:rsidRPr="00385BB0" w:rsidRDefault="00031478" w:rsidP="00031478">
            <w:pPr>
              <w:rPr>
                <w:rFonts w:ascii="Calibri" w:hAnsi="Calibri" w:cs="Calibri"/>
              </w:rPr>
            </w:pPr>
            <w:r w:rsidRPr="00ED4E7E">
              <w:rPr>
                <w:rFonts w:ascii="Calibri" w:hAnsi="Calibri" w:cs="Calibri"/>
              </w:rPr>
              <w:t>Appl</w:t>
            </w:r>
            <w:r w:rsidR="0000057F">
              <w:rPr>
                <w:rFonts w:ascii="Calibri" w:hAnsi="Calibri" w:cs="Calibri"/>
              </w:rPr>
              <w:t>ication</w:t>
            </w:r>
            <w:r w:rsidRPr="00ED4E7E">
              <w:rPr>
                <w:rFonts w:ascii="Calibri" w:hAnsi="Calibri" w:cs="Calibri"/>
              </w:rPr>
              <w:t xml:space="preserve"> for Initial License</w:t>
            </w:r>
          </w:p>
        </w:tc>
      </w:tr>
      <w:tr w:rsidR="006509CE" w:rsidRPr="007152B4" w14:paraId="1E95A71B" w14:textId="77777777" w:rsidTr="05964842">
        <w:trPr>
          <w:jc w:val="center"/>
        </w:trPr>
        <w:tc>
          <w:tcPr>
            <w:tcW w:w="1085" w:type="dxa"/>
            <w:vAlign w:val="center"/>
          </w:tcPr>
          <w:p w14:paraId="18D572B9" w14:textId="77777777" w:rsidR="006509CE" w:rsidRPr="00385BB0" w:rsidRDefault="006509CE" w:rsidP="006509CE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9544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</w:tcPr>
          <w:p w14:paraId="4F9EEA77" w14:textId="6C75E08F" w:rsidR="006509CE" w:rsidRDefault="006509CE" w:rsidP="0003147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mplete</w:t>
            </w:r>
            <w:r w:rsidR="00742A06">
              <w:rPr>
                <w:rFonts w:ascii="Calibri" w:hAnsi="Calibri" w:cs="Calibri"/>
              </w:rPr>
              <w:t>d</w:t>
            </w:r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TaskStream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r w:rsidR="00742A06">
              <w:rPr>
                <w:rFonts w:ascii="Calibri" w:hAnsi="Calibri" w:cs="Calibri"/>
              </w:rPr>
              <w:t>e</w:t>
            </w:r>
            <w:r w:rsidR="0000057F">
              <w:rPr>
                <w:rFonts w:ascii="Calibri" w:hAnsi="Calibri" w:cs="Calibri"/>
              </w:rPr>
              <w:t xml:space="preserve">Portfolio, </w:t>
            </w:r>
            <w:r>
              <w:rPr>
                <w:rFonts w:ascii="Calibri" w:hAnsi="Calibri" w:cs="Calibri"/>
              </w:rPr>
              <w:t>including dispositions</w:t>
            </w:r>
            <w:r w:rsidR="00031478">
              <w:rPr>
                <w:rFonts w:ascii="Calibri" w:hAnsi="Calibri" w:cs="Calibri"/>
              </w:rPr>
              <w:t xml:space="preserve"> and signature assignments</w:t>
            </w:r>
          </w:p>
        </w:tc>
      </w:tr>
      <w:tr w:rsidR="006509CE" w:rsidRPr="007152B4" w14:paraId="74A015FB" w14:textId="77777777" w:rsidTr="05964842">
        <w:trPr>
          <w:jc w:val="center"/>
        </w:trPr>
        <w:tc>
          <w:tcPr>
            <w:tcW w:w="1085" w:type="dxa"/>
            <w:vAlign w:val="center"/>
          </w:tcPr>
          <w:p w14:paraId="6E388269" w14:textId="77777777" w:rsidR="006509CE" w:rsidRPr="00385BB0" w:rsidRDefault="006509CE" w:rsidP="006509CE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9544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</w:tcPr>
          <w:p w14:paraId="08EFDA8D" w14:textId="6B981449" w:rsidR="006509CE" w:rsidRDefault="006509CE" w:rsidP="009200C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pl</w:t>
            </w:r>
            <w:r w:rsidR="0000057F">
              <w:rPr>
                <w:rFonts w:ascii="Calibri" w:hAnsi="Calibri" w:cs="Calibri"/>
              </w:rPr>
              <w:t>ication</w:t>
            </w:r>
            <w:r>
              <w:rPr>
                <w:rFonts w:ascii="Calibri" w:hAnsi="Calibri" w:cs="Calibri"/>
              </w:rPr>
              <w:t xml:space="preserve"> for Graduation </w:t>
            </w:r>
            <w:r w:rsidR="00031478">
              <w:rPr>
                <w:rFonts w:ascii="Calibri" w:hAnsi="Calibri" w:cs="Calibri"/>
              </w:rPr>
              <w:t>(October 1</w:t>
            </w:r>
            <w:r w:rsidR="00031478" w:rsidRPr="00031478">
              <w:rPr>
                <w:rFonts w:ascii="Calibri" w:hAnsi="Calibri" w:cs="Calibri"/>
                <w:vertAlign w:val="superscript"/>
              </w:rPr>
              <w:t>st</w:t>
            </w:r>
            <w:r w:rsidR="00031478">
              <w:rPr>
                <w:rFonts w:ascii="Calibri" w:hAnsi="Calibri" w:cs="Calibri"/>
              </w:rPr>
              <w:t xml:space="preserve"> for Spring Graduation) (March 1</w:t>
            </w:r>
            <w:r w:rsidR="00031478" w:rsidRPr="00031478">
              <w:rPr>
                <w:rFonts w:ascii="Calibri" w:hAnsi="Calibri" w:cs="Calibri"/>
                <w:vertAlign w:val="superscript"/>
              </w:rPr>
              <w:t>st</w:t>
            </w:r>
            <w:r w:rsidR="00031478">
              <w:rPr>
                <w:rFonts w:ascii="Calibri" w:hAnsi="Calibri" w:cs="Calibri"/>
              </w:rPr>
              <w:t xml:space="preserve"> for Summer/Fall Graduation) </w:t>
            </w:r>
          </w:p>
        </w:tc>
      </w:tr>
      <w:tr w:rsidR="005554F6" w:rsidRPr="007152B4" w14:paraId="2D080201" w14:textId="77777777" w:rsidTr="00AC4527">
        <w:trPr>
          <w:trHeight w:val="509"/>
          <w:jc w:val="center"/>
        </w:trPr>
        <w:tc>
          <w:tcPr>
            <w:tcW w:w="3335" w:type="dxa"/>
            <w:gridSpan w:val="3"/>
            <w:vAlign w:val="center"/>
          </w:tcPr>
          <w:p w14:paraId="3C783851" w14:textId="0DEC1DB5" w:rsidR="005554F6" w:rsidRPr="005554F6" w:rsidRDefault="005554F6" w:rsidP="005554F6">
            <w:pPr>
              <w:jc w:val="center"/>
              <w:rPr>
                <w:rFonts w:ascii="Calibri" w:hAnsi="Calibri" w:cs="Calibri"/>
              </w:rPr>
            </w:pPr>
            <w:r w:rsidRPr="007E0105">
              <w:rPr>
                <w:rFonts w:ascii="Calibri" w:hAnsi="Calibri" w:cs="Calibri"/>
                <w:b/>
                <w:bCs/>
              </w:rPr>
              <w:t>Total</w:t>
            </w:r>
            <w:r w:rsidRPr="005554F6">
              <w:rPr>
                <w:rFonts w:ascii="Calibri" w:hAnsi="Calibri" w:cs="Calibri"/>
              </w:rPr>
              <w:t>: 3</w:t>
            </w:r>
            <w:r w:rsidR="00E66CB3">
              <w:rPr>
                <w:rFonts w:ascii="Calibri" w:hAnsi="Calibri" w:cs="Calibri"/>
              </w:rPr>
              <w:t>0</w:t>
            </w:r>
            <w:r w:rsidRPr="005554F6">
              <w:rPr>
                <w:rFonts w:ascii="Calibri" w:hAnsi="Calibri" w:cs="Calibri"/>
              </w:rPr>
              <w:t xml:space="preserve"> Sem</w:t>
            </w:r>
            <w:r w:rsidR="00E66CB3">
              <w:rPr>
                <w:rFonts w:ascii="Calibri" w:hAnsi="Calibri" w:cs="Calibri"/>
              </w:rPr>
              <w:t>ester</w:t>
            </w:r>
            <w:r w:rsidRPr="005554F6">
              <w:rPr>
                <w:rFonts w:ascii="Calibri" w:hAnsi="Calibri" w:cs="Calibri"/>
              </w:rPr>
              <w:t xml:space="preserve"> H</w:t>
            </w:r>
            <w:r w:rsidR="00E66CB3">
              <w:rPr>
                <w:rFonts w:ascii="Calibri" w:hAnsi="Calibri" w:cs="Calibri"/>
              </w:rPr>
              <w:t>ours</w:t>
            </w:r>
            <w:r w:rsidR="0000057F">
              <w:rPr>
                <w:rFonts w:ascii="Calibri" w:hAnsi="Calibri" w:cs="Calibri"/>
              </w:rPr>
              <w:t xml:space="preserve"> minimum</w:t>
            </w:r>
          </w:p>
          <w:p w14:paraId="6B155842" w14:textId="77777777" w:rsidR="00E66CB3" w:rsidRPr="007E0105" w:rsidRDefault="005554F6" w:rsidP="00E66CB3">
            <w:pPr>
              <w:jc w:val="center"/>
              <w:rPr>
                <w:rFonts w:ascii="Calibri" w:hAnsi="Calibri" w:cs="Calibri"/>
                <w:i/>
                <w:iCs/>
              </w:rPr>
            </w:pPr>
            <w:r w:rsidRPr="007E0105">
              <w:rPr>
                <w:rFonts w:ascii="Calibri" w:hAnsi="Calibri" w:cs="Calibri"/>
                <w:i/>
                <w:iCs/>
              </w:rPr>
              <w:t xml:space="preserve">see MAT Handbook for </w:t>
            </w:r>
          </w:p>
          <w:p w14:paraId="2CE7DE34" w14:textId="77777777" w:rsidR="005554F6" w:rsidRPr="00385BB0" w:rsidRDefault="005554F6" w:rsidP="00E66CB3">
            <w:pPr>
              <w:jc w:val="center"/>
              <w:rPr>
                <w:rFonts w:ascii="Calibri" w:hAnsi="Calibri" w:cs="Calibri"/>
              </w:rPr>
            </w:pPr>
            <w:r w:rsidRPr="007E0105">
              <w:rPr>
                <w:rFonts w:ascii="Calibri" w:hAnsi="Calibri" w:cs="Calibri"/>
                <w:i/>
                <w:iCs/>
              </w:rPr>
              <w:t xml:space="preserve">Internship </w:t>
            </w:r>
            <w:r w:rsidR="00E66CB3" w:rsidRPr="007E0105">
              <w:rPr>
                <w:rFonts w:ascii="Calibri" w:hAnsi="Calibri" w:cs="Calibri"/>
                <w:i/>
                <w:iCs/>
              </w:rPr>
              <w:t>P</w:t>
            </w:r>
            <w:r w:rsidRPr="007E0105">
              <w:rPr>
                <w:rFonts w:ascii="Calibri" w:hAnsi="Calibri" w:cs="Calibri"/>
                <w:i/>
                <w:iCs/>
              </w:rPr>
              <w:t>olicies</w:t>
            </w:r>
          </w:p>
        </w:tc>
        <w:tc>
          <w:tcPr>
            <w:tcW w:w="4945" w:type="dxa"/>
            <w:gridSpan w:val="4"/>
            <w:vAlign w:val="center"/>
          </w:tcPr>
          <w:p w14:paraId="56443F0A" w14:textId="5B79ED56" w:rsidR="00BA4EAB" w:rsidRDefault="00BA4EAB" w:rsidP="00BA4EAB">
            <w:pPr>
              <w:rPr>
                <w:rFonts w:ascii="Calibri" w:hAnsi="Calibri" w:cs="Calibri"/>
              </w:rPr>
            </w:pPr>
            <w:r w:rsidRPr="00BA4EAB">
              <w:rPr>
                <w:rFonts w:ascii="Calibri" w:hAnsi="Calibri" w:cs="Calibri"/>
              </w:rPr>
              <w:t>Notes:</w:t>
            </w:r>
          </w:p>
          <w:p w14:paraId="6F92F0C1" w14:textId="77777777" w:rsidR="007E0105" w:rsidRPr="00BA4EAB" w:rsidRDefault="007E0105" w:rsidP="00BA4EAB">
            <w:pPr>
              <w:rPr>
                <w:rFonts w:ascii="Calibri" w:hAnsi="Calibri" w:cs="Calibri"/>
              </w:rPr>
            </w:pPr>
          </w:p>
          <w:p w14:paraId="13334DC9" w14:textId="77777777" w:rsidR="00BA4EAB" w:rsidRPr="00BA4EAB" w:rsidRDefault="00BA4EAB" w:rsidP="00BA4EAB">
            <w:pPr>
              <w:rPr>
                <w:rFonts w:ascii="Calibri" w:hAnsi="Calibri" w:cs="Calibri"/>
              </w:rPr>
            </w:pPr>
          </w:p>
          <w:p w14:paraId="093FB2BA" w14:textId="77777777" w:rsidR="00BA4EAB" w:rsidRPr="00BA4EAB" w:rsidRDefault="00BA4EAB" w:rsidP="00BA4EAB">
            <w:pPr>
              <w:rPr>
                <w:rFonts w:ascii="Calibri" w:hAnsi="Calibri" w:cs="Calibri"/>
              </w:rPr>
            </w:pPr>
          </w:p>
          <w:p w14:paraId="3A533594" w14:textId="77777777" w:rsidR="00657AE3" w:rsidRDefault="00657AE3" w:rsidP="00CA0751">
            <w:pPr>
              <w:rPr>
                <w:rFonts w:ascii="Calibri" w:hAnsi="Calibri" w:cs="Calibri"/>
              </w:rPr>
            </w:pPr>
          </w:p>
          <w:p w14:paraId="253B43E3" w14:textId="77777777" w:rsidR="00657AE3" w:rsidRDefault="00657AE3" w:rsidP="00CA0751">
            <w:pPr>
              <w:rPr>
                <w:rFonts w:ascii="Calibri" w:hAnsi="Calibri" w:cs="Calibri"/>
              </w:rPr>
            </w:pPr>
          </w:p>
          <w:p w14:paraId="6DA81C20" w14:textId="77777777" w:rsidR="00657AE3" w:rsidRPr="00385BB0" w:rsidRDefault="00657AE3" w:rsidP="00CA0751">
            <w:pPr>
              <w:rPr>
                <w:rFonts w:ascii="Calibri" w:hAnsi="Calibri" w:cs="Calibri"/>
              </w:rPr>
            </w:pPr>
          </w:p>
        </w:tc>
        <w:tc>
          <w:tcPr>
            <w:tcW w:w="2349" w:type="dxa"/>
            <w:gridSpan w:val="2"/>
            <w:shd w:val="clear" w:color="auto" w:fill="95B3D7"/>
            <w:vAlign w:val="center"/>
          </w:tcPr>
          <w:p w14:paraId="654BEE76" w14:textId="6FB253ED" w:rsidR="005554F6" w:rsidRPr="00385BB0" w:rsidRDefault="0000057F" w:rsidP="00824F32">
            <w:pPr>
              <w:jc w:val="center"/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  <w:i/>
              </w:rPr>
              <w:t xml:space="preserve">Projected </w:t>
            </w:r>
            <w:r w:rsidR="005554F6" w:rsidRPr="00385BB0">
              <w:rPr>
                <w:rFonts w:ascii="Calibri" w:hAnsi="Calibri" w:cs="Calibri"/>
                <w:b/>
                <w:i/>
              </w:rPr>
              <w:t>Internship Semester:</w:t>
            </w:r>
            <w:r w:rsidR="00CD5A78">
              <w:rPr>
                <w:rFonts w:ascii="Calibri" w:hAnsi="Calibri" w:cs="Calibri"/>
                <w:b/>
                <w:i/>
              </w:rPr>
              <w:t xml:space="preserve"> </w:t>
            </w:r>
            <w:r>
              <w:rPr>
                <w:rFonts w:ascii="Calibri" w:hAnsi="Calibri" w:cs="Calibri"/>
                <w:b/>
                <w:i/>
              </w:rPr>
              <w:t>___________</w:t>
            </w:r>
          </w:p>
        </w:tc>
      </w:tr>
    </w:tbl>
    <w:p w14:paraId="2741B1BD" w14:textId="77777777" w:rsidR="0077315F" w:rsidRPr="006E3BF2" w:rsidRDefault="0077315F" w:rsidP="006E3BF2">
      <w:pPr>
        <w:jc w:val="center"/>
        <w:rPr>
          <w:b/>
          <w:bCs/>
          <w:u w:val="double"/>
        </w:rPr>
      </w:pPr>
    </w:p>
    <w:p w14:paraId="1E4C5D2E" w14:textId="691E4906" w:rsidR="005554F6" w:rsidRDefault="00AE4D8B" w:rsidP="006E3BF2">
      <w:pPr>
        <w:jc w:val="center"/>
        <w:rPr>
          <w:b/>
          <w:bCs/>
          <w:u w:val="double"/>
        </w:rPr>
      </w:pPr>
      <w:r w:rsidRPr="006E3BF2">
        <w:rPr>
          <w:b/>
          <w:bCs/>
          <w:u w:val="double"/>
        </w:rPr>
        <w:t>Advising Appointments</w:t>
      </w:r>
    </w:p>
    <w:p w14:paraId="49E45A86" w14:textId="77777777" w:rsidR="006E3BF2" w:rsidRPr="006E3BF2" w:rsidRDefault="006E3BF2" w:rsidP="006E3BF2">
      <w:pPr>
        <w:jc w:val="center"/>
        <w:rPr>
          <w:b/>
          <w:bCs/>
          <w:u w:val="doub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0"/>
        <w:gridCol w:w="1908"/>
        <w:gridCol w:w="716"/>
        <w:gridCol w:w="3311"/>
        <w:gridCol w:w="3685"/>
      </w:tblGrid>
      <w:tr w:rsidR="008D3739" w14:paraId="02E635C5" w14:textId="499737B0" w:rsidTr="00915160">
        <w:tc>
          <w:tcPr>
            <w:tcW w:w="1170" w:type="dxa"/>
            <w:shd w:val="clear" w:color="auto" w:fill="CC99FF"/>
          </w:tcPr>
          <w:p w14:paraId="1869AD29" w14:textId="4ADE64E7" w:rsidR="008D3739" w:rsidRPr="006E3BF2" w:rsidRDefault="008D3739" w:rsidP="00CE2E99">
            <w:r w:rsidRPr="006E3BF2">
              <w:t>Semester</w:t>
            </w:r>
          </w:p>
        </w:tc>
        <w:tc>
          <w:tcPr>
            <w:tcW w:w="1908" w:type="dxa"/>
            <w:shd w:val="clear" w:color="auto" w:fill="CC99FF"/>
          </w:tcPr>
          <w:p w14:paraId="2924B964" w14:textId="296B5398" w:rsidR="008D3739" w:rsidRPr="006E3BF2" w:rsidRDefault="008D3739" w:rsidP="00CE2E99">
            <w:r w:rsidRPr="006E3BF2">
              <w:t>Appt</w:t>
            </w:r>
            <w:r w:rsidR="006E3BF2">
              <w:t xml:space="preserve"> Date</w:t>
            </w:r>
          </w:p>
        </w:tc>
        <w:tc>
          <w:tcPr>
            <w:tcW w:w="716" w:type="dxa"/>
            <w:shd w:val="clear" w:color="auto" w:fill="CC99FF"/>
          </w:tcPr>
          <w:p w14:paraId="00E8ED5A" w14:textId="0D73B798" w:rsidR="008D3739" w:rsidRPr="006E3BF2" w:rsidRDefault="008D3739" w:rsidP="00CE2E99">
            <w:r w:rsidRPr="006E3BF2">
              <w:t>PIN</w:t>
            </w:r>
          </w:p>
        </w:tc>
        <w:tc>
          <w:tcPr>
            <w:tcW w:w="3311" w:type="dxa"/>
            <w:shd w:val="clear" w:color="auto" w:fill="CC99FF"/>
          </w:tcPr>
          <w:p w14:paraId="2E2BCB8C" w14:textId="01FC787F" w:rsidR="008D3739" w:rsidRPr="006E3BF2" w:rsidRDefault="00915160" w:rsidP="00CE2E99">
            <w:r>
              <w:t>Recommended Courses</w:t>
            </w:r>
          </w:p>
        </w:tc>
        <w:tc>
          <w:tcPr>
            <w:tcW w:w="3685" w:type="dxa"/>
            <w:shd w:val="clear" w:color="auto" w:fill="CC99FF"/>
          </w:tcPr>
          <w:p w14:paraId="49402F62" w14:textId="605E7A42" w:rsidR="008D3739" w:rsidRPr="006E3BF2" w:rsidRDefault="008D3739" w:rsidP="00CE2E99">
            <w:r w:rsidRPr="006E3BF2">
              <w:t>Additional Notes</w:t>
            </w:r>
          </w:p>
        </w:tc>
      </w:tr>
      <w:tr w:rsidR="008D3739" w14:paraId="685450E8" w14:textId="54382CE3" w:rsidTr="00915160">
        <w:trPr>
          <w:trHeight w:val="161"/>
        </w:trPr>
        <w:tc>
          <w:tcPr>
            <w:tcW w:w="1170" w:type="dxa"/>
          </w:tcPr>
          <w:p w14:paraId="58322D93" w14:textId="77777777" w:rsidR="008D3739" w:rsidRDefault="008D3739" w:rsidP="00CE2E99">
            <w:pPr>
              <w:rPr>
                <w:sz w:val="18"/>
                <w:szCs w:val="18"/>
              </w:rPr>
            </w:pPr>
          </w:p>
          <w:p w14:paraId="54A97027" w14:textId="7C976CB4" w:rsidR="006E3BF2" w:rsidRDefault="006E3BF2" w:rsidP="00CE2E99">
            <w:pPr>
              <w:rPr>
                <w:sz w:val="18"/>
                <w:szCs w:val="18"/>
              </w:rPr>
            </w:pPr>
          </w:p>
        </w:tc>
        <w:tc>
          <w:tcPr>
            <w:tcW w:w="1908" w:type="dxa"/>
          </w:tcPr>
          <w:p w14:paraId="0340663E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716" w:type="dxa"/>
          </w:tcPr>
          <w:p w14:paraId="589F0A20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3311" w:type="dxa"/>
          </w:tcPr>
          <w:p w14:paraId="2DA34F22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3685" w:type="dxa"/>
          </w:tcPr>
          <w:p w14:paraId="0A1EE399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</w:tr>
      <w:tr w:rsidR="008D3739" w14:paraId="3FF1B698" w14:textId="52954844" w:rsidTr="00915160">
        <w:tc>
          <w:tcPr>
            <w:tcW w:w="1170" w:type="dxa"/>
          </w:tcPr>
          <w:p w14:paraId="03CB96EC" w14:textId="77777777" w:rsidR="008D3739" w:rsidRDefault="008D3739" w:rsidP="00CE2E99">
            <w:pPr>
              <w:rPr>
                <w:sz w:val="18"/>
                <w:szCs w:val="18"/>
              </w:rPr>
            </w:pPr>
          </w:p>
          <w:p w14:paraId="05B0B89D" w14:textId="180B47BB" w:rsidR="006E3BF2" w:rsidRDefault="006E3BF2" w:rsidP="00CE2E99">
            <w:pPr>
              <w:rPr>
                <w:sz w:val="18"/>
                <w:szCs w:val="18"/>
              </w:rPr>
            </w:pPr>
          </w:p>
        </w:tc>
        <w:tc>
          <w:tcPr>
            <w:tcW w:w="1908" w:type="dxa"/>
          </w:tcPr>
          <w:p w14:paraId="67A71AD3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716" w:type="dxa"/>
          </w:tcPr>
          <w:p w14:paraId="10BD0EE9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3311" w:type="dxa"/>
          </w:tcPr>
          <w:p w14:paraId="710E9B87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3685" w:type="dxa"/>
          </w:tcPr>
          <w:p w14:paraId="44023C22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</w:tr>
      <w:tr w:rsidR="008D3739" w14:paraId="6A3C982E" w14:textId="346DEA45" w:rsidTr="00915160">
        <w:tc>
          <w:tcPr>
            <w:tcW w:w="1170" w:type="dxa"/>
          </w:tcPr>
          <w:p w14:paraId="4EA8334F" w14:textId="77777777" w:rsidR="008D3739" w:rsidRDefault="008D3739" w:rsidP="00CE2E99">
            <w:pPr>
              <w:rPr>
                <w:sz w:val="18"/>
                <w:szCs w:val="18"/>
              </w:rPr>
            </w:pPr>
          </w:p>
          <w:p w14:paraId="36F6B6AB" w14:textId="346981E0" w:rsidR="006E3BF2" w:rsidRDefault="006E3BF2" w:rsidP="00CE2E99">
            <w:pPr>
              <w:rPr>
                <w:sz w:val="18"/>
                <w:szCs w:val="18"/>
              </w:rPr>
            </w:pPr>
          </w:p>
        </w:tc>
        <w:tc>
          <w:tcPr>
            <w:tcW w:w="1908" w:type="dxa"/>
          </w:tcPr>
          <w:p w14:paraId="31CA829B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716" w:type="dxa"/>
          </w:tcPr>
          <w:p w14:paraId="41014EE6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3311" w:type="dxa"/>
          </w:tcPr>
          <w:p w14:paraId="503A4FA5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3685" w:type="dxa"/>
          </w:tcPr>
          <w:p w14:paraId="77C12E68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</w:tr>
      <w:tr w:rsidR="008D3739" w14:paraId="18C7D354" w14:textId="2C136DB5" w:rsidTr="00915160">
        <w:tc>
          <w:tcPr>
            <w:tcW w:w="1170" w:type="dxa"/>
          </w:tcPr>
          <w:p w14:paraId="1A917391" w14:textId="77777777" w:rsidR="008D3739" w:rsidRDefault="008D3739" w:rsidP="00CE2E99">
            <w:pPr>
              <w:rPr>
                <w:sz w:val="18"/>
                <w:szCs w:val="18"/>
              </w:rPr>
            </w:pPr>
          </w:p>
          <w:p w14:paraId="31A7199E" w14:textId="25C53BBC" w:rsidR="006E3BF2" w:rsidRDefault="006E3BF2" w:rsidP="00CE2E99">
            <w:pPr>
              <w:rPr>
                <w:sz w:val="18"/>
                <w:szCs w:val="18"/>
              </w:rPr>
            </w:pPr>
          </w:p>
        </w:tc>
        <w:tc>
          <w:tcPr>
            <w:tcW w:w="1908" w:type="dxa"/>
          </w:tcPr>
          <w:p w14:paraId="728E945E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716" w:type="dxa"/>
          </w:tcPr>
          <w:p w14:paraId="62DECF69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3311" w:type="dxa"/>
          </w:tcPr>
          <w:p w14:paraId="526E9F1C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3685" w:type="dxa"/>
          </w:tcPr>
          <w:p w14:paraId="00648FC0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</w:tr>
      <w:tr w:rsidR="008D3739" w14:paraId="2B435435" w14:textId="609EFF40" w:rsidTr="00915160">
        <w:tc>
          <w:tcPr>
            <w:tcW w:w="1170" w:type="dxa"/>
          </w:tcPr>
          <w:p w14:paraId="1DDAACA7" w14:textId="77777777" w:rsidR="008D3739" w:rsidRDefault="008D3739" w:rsidP="00CE2E99">
            <w:pPr>
              <w:rPr>
                <w:sz w:val="18"/>
                <w:szCs w:val="18"/>
              </w:rPr>
            </w:pPr>
          </w:p>
          <w:p w14:paraId="0F1B588F" w14:textId="590B341A" w:rsidR="006E3BF2" w:rsidRDefault="006E3BF2" w:rsidP="00CE2E99">
            <w:pPr>
              <w:rPr>
                <w:sz w:val="18"/>
                <w:szCs w:val="18"/>
              </w:rPr>
            </w:pPr>
          </w:p>
        </w:tc>
        <w:tc>
          <w:tcPr>
            <w:tcW w:w="1908" w:type="dxa"/>
          </w:tcPr>
          <w:p w14:paraId="27212BB6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716" w:type="dxa"/>
          </w:tcPr>
          <w:p w14:paraId="3E969CB7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3311" w:type="dxa"/>
          </w:tcPr>
          <w:p w14:paraId="3306E9C7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3685" w:type="dxa"/>
          </w:tcPr>
          <w:p w14:paraId="4EB313F0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</w:tr>
    </w:tbl>
    <w:p w14:paraId="0764CD01" w14:textId="73894E67" w:rsidR="001160B4" w:rsidRDefault="001160B4" w:rsidP="00CE2E99">
      <w:pPr>
        <w:rPr>
          <w:sz w:val="18"/>
          <w:szCs w:val="18"/>
        </w:rPr>
      </w:pPr>
    </w:p>
    <w:p w14:paraId="7591C983" w14:textId="74ECAFC8" w:rsidR="00AC4527" w:rsidRDefault="00AC4527" w:rsidP="00CE2E99">
      <w:pPr>
        <w:rPr>
          <w:sz w:val="18"/>
          <w:szCs w:val="18"/>
        </w:rPr>
      </w:pPr>
    </w:p>
    <w:tbl>
      <w:tblPr>
        <w:tblStyle w:val="TableGrid"/>
        <w:tblW w:w="9355" w:type="dxa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1"/>
        <w:gridCol w:w="2349"/>
        <w:gridCol w:w="433"/>
        <w:gridCol w:w="1907"/>
        <w:gridCol w:w="2785"/>
      </w:tblGrid>
      <w:tr w:rsidR="00AC4527" w:rsidRPr="00C83961" w14:paraId="49059D30" w14:textId="77777777" w:rsidTr="0051310D">
        <w:tc>
          <w:tcPr>
            <w:tcW w:w="1881" w:type="dxa"/>
          </w:tcPr>
          <w:p w14:paraId="7440E415" w14:textId="77777777" w:rsidR="00AC4527" w:rsidRPr="00C50BDB" w:rsidRDefault="00AC4527" w:rsidP="00D3628B">
            <w:pPr>
              <w:rPr>
                <w:rFonts w:ascii="Abadi" w:hAnsi="Abadi"/>
                <w:sz w:val="28"/>
                <w:szCs w:val="28"/>
              </w:rPr>
            </w:pPr>
            <w:r w:rsidRPr="00C50BDB">
              <w:rPr>
                <w:rFonts w:ascii="Abadi" w:hAnsi="Abadi"/>
                <w:sz w:val="28"/>
                <w:szCs w:val="28"/>
              </w:rPr>
              <w:lastRenderedPageBreak/>
              <w:t>Name</w:t>
            </w:r>
          </w:p>
        </w:tc>
        <w:tc>
          <w:tcPr>
            <w:tcW w:w="2349" w:type="dxa"/>
            <w:tcBorders>
              <w:bottom w:val="single" w:sz="12" w:space="0" w:color="auto"/>
            </w:tcBorders>
          </w:tcPr>
          <w:p w14:paraId="787AF7A8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  <w:tc>
          <w:tcPr>
            <w:tcW w:w="433" w:type="dxa"/>
          </w:tcPr>
          <w:p w14:paraId="207BD5F4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  <w:tc>
          <w:tcPr>
            <w:tcW w:w="1907" w:type="dxa"/>
          </w:tcPr>
          <w:p w14:paraId="49CBB719" w14:textId="77777777" w:rsidR="00AC4527" w:rsidRPr="00C83961" w:rsidRDefault="00AC4527" w:rsidP="00D3628B">
            <w:pPr>
              <w:rPr>
                <w:rFonts w:ascii="Abadi" w:hAnsi="Abadi"/>
              </w:rPr>
            </w:pPr>
            <w:r w:rsidRPr="00C83961">
              <w:rPr>
                <w:rFonts w:ascii="Abadi" w:hAnsi="Abadi"/>
              </w:rPr>
              <w:t>UG Institution</w:t>
            </w:r>
          </w:p>
        </w:tc>
        <w:tc>
          <w:tcPr>
            <w:tcW w:w="2785" w:type="dxa"/>
            <w:tcBorders>
              <w:bottom w:val="single" w:sz="12" w:space="0" w:color="auto"/>
            </w:tcBorders>
          </w:tcPr>
          <w:p w14:paraId="273C2289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</w:tr>
      <w:tr w:rsidR="00AC4527" w:rsidRPr="00C83961" w14:paraId="0E466BCB" w14:textId="77777777" w:rsidTr="0051310D">
        <w:tc>
          <w:tcPr>
            <w:tcW w:w="1881" w:type="dxa"/>
          </w:tcPr>
          <w:p w14:paraId="776C15D9" w14:textId="27803463" w:rsidR="00AC4527" w:rsidRPr="00C50BDB" w:rsidRDefault="009156B5" w:rsidP="00D3628B">
            <w:pPr>
              <w:rPr>
                <w:rFonts w:ascii="Abadi" w:hAnsi="Abadi"/>
                <w:sz w:val="28"/>
                <w:szCs w:val="28"/>
              </w:rPr>
            </w:pPr>
            <w:r>
              <w:rPr>
                <w:rFonts w:ascii="Abadi" w:hAnsi="Abadi"/>
                <w:sz w:val="28"/>
                <w:szCs w:val="28"/>
              </w:rPr>
              <w:t>LEA</w:t>
            </w:r>
          </w:p>
        </w:tc>
        <w:tc>
          <w:tcPr>
            <w:tcW w:w="2349" w:type="dxa"/>
            <w:tcBorders>
              <w:top w:val="single" w:sz="12" w:space="0" w:color="auto"/>
              <w:bottom w:val="single" w:sz="12" w:space="0" w:color="auto"/>
            </w:tcBorders>
          </w:tcPr>
          <w:p w14:paraId="088F16C1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  <w:tc>
          <w:tcPr>
            <w:tcW w:w="433" w:type="dxa"/>
          </w:tcPr>
          <w:p w14:paraId="74689365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  <w:tc>
          <w:tcPr>
            <w:tcW w:w="1907" w:type="dxa"/>
          </w:tcPr>
          <w:p w14:paraId="6AEB8D1D" w14:textId="77777777" w:rsidR="00AC4527" w:rsidRPr="00C83961" w:rsidRDefault="00AC4527" w:rsidP="00D3628B">
            <w:pPr>
              <w:rPr>
                <w:rFonts w:ascii="Abadi" w:hAnsi="Abadi"/>
              </w:rPr>
            </w:pPr>
            <w:r w:rsidRPr="00C83961">
              <w:rPr>
                <w:rFonts w:ascii="Abadi" w:hAnsi="Abadi"/>
              </w:rPr>
              <w:t>UG Major</w:t>
            </w:r>
          </w:p>
        </w:tc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</w:tcPr>
          <w:p w14:paraId="69918273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</w:tr>
      <w:tr w:rsidR="00AC4527" w:rsidRPr="00C83961" w14:paraId="3CF4489F" w14:textId="77777777" w:rsidTr="0051310D">
        <w:tc>
          <w:tcPr>
            <w:tcW w:w="1881" w:type="dxa"/>
          </w:tcPr>
          <w:p w14:paraId="3EA20172" w14:textId="558F512E" w:rsidR="00AC4527" w:rsidRPr="00C50BDB" w:rsidRDefault="009156B5" w:rsidP="00D3628B">
            <w:pPr>
              <w:rPr>
                <w:rFonts w:ascii="Abadi" w:hAnsi="Abadi"/>
                <w:sz w:val="28"/>
                <w:szCs w:val="28"/>
              </w:rPr>
            </w:pPr>
            <w:r w:rsidRPr="00C83961">
              <w:rPr>
                <w:rFonts w:ascii="Abadi" w:hAnsi="Abadi"/>
              </w:rPr>
              <w:t>Semester Start</w:t>
            </w:r>
          </w:p>
        </w:tc>
        <w:tc>
          <w:tcPr>
            <w:tcW w:w="2349" w:type="dxa"/>
            <w:tcBorders>
              <w:top w:val="single" w:sz="12" w:space="0" w:color="auto"/>
              <w:bottom w:val="single" w:sz="12" w:space="0" w:color="auto"/>
            </w:tcBorders>
          </w:tcPr>
          <w:p w14:paraId="681E3CD1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  <w:tc>
          <w:tcPr>
            <w:tcW w:w="433" w:type="dxa"/>
          </w:tcPr>
          <w:p w14:paraId="6B1005ED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  <w:tc>
          <w:tcPr>
            <w:tcW w:w="1907" w:type="dxa"/>
          </w:tcPr>
          <w:p w14:paraId="60C0336E" w14:textId="77777777" w:rsidR="00AC4527" w:rsidRPr="00C83961" w:rsidRDefault="00AC4527" w:rsidP="00D3628B">
            <w:pPr>
              <w:rPr>
                <w:rFonts w:ascii="Abadi" w:hAnsi="Abadi"/>
              </w:rPr>
            </w:pPr>
            <w:r w:rsidRPr="00C83961">
              <w:rPr>
                <w:rFonts w:ascii="Abadi" w:hAnsi="Abadi"/>
              </w:rPr>
              <w:t>UG GPA</w:t>
            </w:r>
          </w:p>
        </w:tc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</w:tcPr>
          <w:p w14:paraId="4881F72D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</w:tr>
      <w:tr w:rsidR="00AC4527" w:rsidRPr="00C83961" w14:paraId="0F394E97" w14:textId="77777777" w:rsidTr="0051310D">
        <w:tc>
          <w:tcPr>
            <w:tcW w:w="1881" w:type="dxa"/>
          </w:tcPr>
          <w:p w14:paraId="0292DC59" w14:textId="145674FD" w:rsidR="00AC4527" w:rsidRPr="00C83961" w:rsidRDefault="009156B5" w:rsidP="00D3628B">
            <w:pPr>
              <w:rPr>
                <w:rFonts w:ascii="Abadi" w:hAnsi="Abadi"/>
              </w:rPr>
            </w:pPr>
            <w:r>
              <w:rPr>
                <w:rFonts w:ascii="Abadi" w:hAnsi="Abadi"/>
              </w:rPr>
              <w:t>Internship Sem.</w:t>
            </w:r>
          </w:p>
        </w:tc>
        <w:tc>
          <w:tcPr>
            <w:tcW w:w="2349" w:type="dxa"/>
            <w:tcBorders>
              <w:top w:val="single" w:sz="12" w:space="0" w:color="auto"/>
              <w:bottom w:val="single" w:sz="12" w:space="0" w:color="auto"/>
            </w:tcBorders>
          </w:tcPr>
          <w:p w14:paraId="571BFAFA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  <w:tc>
          <w:tcPr>
            <w:tcW w:w="433" w:type="dxa"/>
          </w:tcPr>
          <w:p w14:paraId="67782EF3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  <w:tc>
          <w:tcPr>
            <w:tcW w:w="1907" w:type="dxa"/>
          </w:tcPr>
          <w:p w14:paraId="08AE00DD" w14:textId="15374379" w:rsidR="00AC4527" w:rsidRPr="00C83961" w:rsidRDefault="0077655E" w:rsidP="00D3628B">
            <w:pPr>
              <w:rPr>
                <w:rFonts w:ascii="Abadi" w:hAnsi="Abadi"/>
              </w:rPr>
            </w:pPr>
            <w:r>
              <w:rPr>
                <w:rFonts w:ascii="Abadi" w:hAnsi="Abadi"/>
              </w:rPr>
              <w:t>Residency</w:t>
            </w:r>
          </w:p>
        </w:tc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</w:tcPr>
          <w:p w14:paraId="1663D6EF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</w:tr>
      <w:tr w:rsidR="00AC4527" w:rsidRPr="00C83961" w14:paraId="55952B3F" w14:textId="77777777" w:rsidTr="0051310D">
        <w:tc>
          <w:tcPr>
            <w:tcW w:w="1881" w:type="dxa"/>
          </w:tcPr>
          <w:p w14:paraId="2488C070" w14:textId="77777777" w:rsidR="00AC4527" w:rsidRPr="00C83961" w:rsidRDefault="00AC4527" w:rsidP="00D3628B">
            <w:pPr>
              <w:rPr>
                <w:rFonts w:ascii="Abadi" w:hAnsi="Abadi"/>
              </w:rPr>
            </w:pPr>
            <w:r w:rsidRPr="00C83961">
              <w:rPr>
                <w:rFonts w:ascii="Abadi" w:hAnsi="Abadi"/>
              </w:rPr>
              <w:t>Admission Status</w:t>
            </w:r>
          </w:p>
        </w:tc>
        <w:tc>
          <w:tcPr>
            <w:tcW w:w="2349" w:type="dxa"/>
            <w:tcBorders>
              <w:top w:val="single" w:sz="12" w:space="0" w:color="auto"/>
              <w:bottom w:val="single" w:sz="12" w:space="0" w:color="auto"/>
            </w:tcBorders>
          </w:tcPr>
          <w:p w14:paraId="2D4B4A67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  <w:tc>
          <w:tcPr>
            <w:tcW w:w="433" w:type="dxa"/>
          </w:tcPr>
          <w:p w14:paraId="3C72105C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  <w:tc>
          <w:tcPr>
            <w:tcW w:w="1907" w:type="dxa"/>
          </w:tcPr>
          <w:p w14:paraId="7EEA6313" w14:textId="7B079567" w:rsidR="00AC4527" w:rsidRPr="00C83961" w:rsidRDefault="00CE1314" w:rsidP="00D3628B">
            <w:pPr>
              <w:rPr>
                <w:rFonts w:ascii="Abadi" w:hAnsi="Abadi"/>
              </w:rPr>
            </w:pPr>
            <w:r>
              <w:rPr>
                <w:rFonts w:ascii="Abadi" w:hAnsi="Abadi"/>
              </w:rPr>
              <w:t>S</w:t>
            </w:r>
            <w:r w:rsidR="0077655E">
              <w:rPr>
                <w:rFonts w:ascii="Abadi" w:hAnsi="Abadi"/>
              </w:rPr>
              <w:t xml:space="preserve">ocial </w:t>
            </w:r>
            <w:r>
              <w:rPr>
                <w:rFonts w:ascii="Abadi" w:hAnsi="Abadi"/>
              </w:rPr>
              <w:t>S</w:t>
            </w:r>
            <w:r w:rsidR="0077655E">
              <w:rPr>
                <w:rFonts w:ascii="Abadi" w:hAnsi="Abadi"/>
              </w:rPr>
              <w:t>tudies</w:t>
            </w:r>
            <w:r>
              <w:rPr>
                <w:rFonts w:ascii="Abadi" w:hAnsi="Abadi"/>
              </w:rPr>
              <w:t xml:space="preserve"> Concentration</w:t>
            </w:r>
          </w:p>
        </w:tc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</w:tcPr>
          <w:p w14:paraId="00E7BEF3" w14:textId="77777777" w:rsidR="00AC4527" w:rsidRPr="00C83961" w:rsidRDefault="00AC4527" w:rsidP="00D3628B">
            <w:pPr>
              <w:rPr>
                <w:rFonts w:ascii="Abadi" w:hAnsi="Abadi"/>
              </w:rPr>
            </w:pPr>
          </w:p>
        </w:tc>
      </w:tr>
      <w:tr w:rsidR="0090491A" w:rsidRPr="00C83961" w14:paraId="1DF11D13" w14:textId="77777777" w:rsidTr="0051310D">
        <w:tc>
          <w:tcPr>
            <w:tcW w:w="1881" w:type="dxa"/>
          </w:tcPr>
          <w:p w14:paraId="56A8E7DA" w14:textId="5DCB8859" w:rsidR="0090491A" w:rsidRPr="00C83961" w:rsidRDefault="0090491A" w:rsidP="0090491A">
            <w:pPr>
              <w:rPr>
                <w:rFonts w:ascii="Abadi" w:hAnsi="Abadi"/>
              </w:rPr>
            </w:pPr>
            <w:r>
              <w:rPr>
                <w:rFonts w:ascii="Abadi" w:hAnsi="Abadi"/>
              </w:rPr>
              <w:t xml:space="preserve">Admission Scores: </w:t>
            </w:r>
            <w:r w:rsidRPr="002D74AD">
              <w:rPr>
                <w:rFonts w:ascii="Abadi" w:hAnsi="Abadi"/>
                <w:sz w:val="20"/>
                <w:szCs w:val="20"/>
              </w:rPr>
              <w:t>LOR/TP</w:t>
            </w:r>
          </w:p>
        </w:tc>
        <w:tc>
          <w:tcPr>
            <w:tcW w:w="2349" w:type="dxa"/>
            <w:tcBorders>
              <w:top w:val="single" w:sz="12" w:space="0" w:color="auto"/>
              <w:bottom w:val="single" w:sz="12" w:space="0" w:color="auto"/>
            </w:tcBorders>
          </w:tcPr>
          <w:p w14:paraId="28D384F1" w14:textId="77777777" w:rsidR="0090491A" w:rsidRPr="00C83961" w:rsidRDefault="0090491A" w:rsidP="0090491A">
            <w:pPr>
              <w:rPr>
                <w:rFonts w:ascii="Abadi" w:hAnsi="Abadi"/>
              </w:rPr>
            </w:pPr>
          </w:p>
        </w:tc>
        <w:tc>
          <w:tcPr>
            <w:tcW w:w="433" w:type="dxa"/>
          </w:tcPr>
          <w:p w14:paraId="559FD6DC" w14:textId="77777777" w:rsidR="0090491A" w:rsidRPr="00C83961" w:rsidRDefault="0090491A" w:rsidP="0090491A">
            <w:pPr>
              <w:rPr>
                <w:rFonts w:ascii="Abadi" w:hAnsi="Abadi"/>
              </w:rPr>
            </w:pPr>
          </w:p>
        </w:tc>
        <w:tc>
          <w:tcPr>
            <w:tcW w:w="1907" w:type="dxa"/>
          </w:tcPr>
          <w:p w14:paraId="7002906F" w14:textId="5BA2EE7A" w:rsidR="0090491A" w:rsidRPr="00C83961" w:rsidRDefault="0077655E" w:rsidP="0090491A">
            <w:pPr>
              <w:rPr>
                <w:rFonts w:ascii="Abadi" w:hAnsi="Abadi"/>
              </w:rPr>
            </w:pPr>
            <w:r>
              <w:rPr>
                <w:rFonts w:ascii="Abadi" w:hAnsi="Abadi"/>
              </w:rPr>
              <w:t>Content Requirements</w:t>
            </w:r>
          </w:p>
        </w:tc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</w:tcPr>
          <w:p w14:paraId="1EB8D083" w14:textId="77777777" w:rsidR="0090491A" w:rsidRDefault="00A435FC" w:rsidP="0090491A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History: ___ Geography: ___</w:t>
            </w:r>
          </w:p>
          <w:p w14:paraId="2D6BDC59" w14:textId="7F664A38" w:rsidR="00A435FC" w:rsidRPr="00A435FC" w:rsidRDefault="00A435FC" w:rsidP="0090491A">
            <w:pPr>
              <w:rPr>
                <w:rFonts w:ascii="Abadi" w:hAnsi="Abadi"/>
                <w:sz w:val="20"/>
                <w:szCs w:val="20"/>
              </w:rPr>
            </w:pPr>
            <w:r>
              <w:rPr>
                <w:rFonts w:ascii="Abadi" w:hAnsi="Abadi"/>
                <w:sz w:val="20"/>
                <w:szCs w:val="20"/>
              </w:rPr>
              <w:t>Pol Sci: __</w:t>
            </w:r>
            <w:r w:rsidR="00427C45">
              <w:rPr>
                <w:rFonts w:ascii="Abadi" w:hAnsi="Abadi"/>
                <w:sz w:val="20"/>
                <w:szCs w:val="20"/>
              </w:rPr>
              <w:t>_  Economics: ___</w:t>
            </w:r>
          </w:p>
        </w:tc>
      </w:tr>
      <w:tr w:rsidR="0090491A" w:rsidRPr="00C83961" w14:paraId="77178A65" w14:textId="77777777" w:rsidTr="0051310D">
        <w:tc>
          <w:tcPr>
            <w:tcW w:w="1881" w:type="dxa"/>
          </w:tcPr>
          <w:p w14:paraId="45F5141B" w14:textId="10EE3CD3" w:rsidR="0090491A" w:rsidRPr="00C83961" w:rsidRDefault="0090491A" w:rsidP="0090491A">
            <w:pPr>
              <w:rPr>
                <w:rFonts w:ascii="Abadi" w:hAnsi="Abadi"/>
              </w:rPr>
            </w:pPr>
            <w:r w:rsidRPr="00C83961">
              <w:rPr>
                <w:rFonts w:ascii="Abadi" w:hAnsi="Abadi"/>
              </w:rPr>
              <w:t>Praxis 2</w:t>
            </w:r>
          </w:p>
        </w:tc>
        <w:tc>
          <w:tcPr>
            <w:tcW w:w="2349" w:type="dxa"/>
            <w:tcBorders>
              <w:top w:val="single" w:sz="12" w:space="0" w:color="auto"/>
              <w:bottom w:val="single" w:sz="12" w:space="0" w:color="auto"/>
            </w:tcBorders>
          </w:tcPr>
          <w:p w14:paraId="66111E1B" w14:textId="77777777" w:rsidR="0090491A" w:rsidRPr="00C83961" w:rsidRDefault="0090491A" w:rsidP="0090491A">
            <w:pPr>
              <w:rPr>
                <w:rFonts w:ascii="Abadi" w:hAnsi="Abadi"/>
              </w:rPr>
            </w:pPr>
          </w:p>
        </w:tc>
        <w:tc>
          <w:tcPr>
            <w:tcW w:w="433" w:type="dxa"/>
          </w:tcPr>
          <w:p w14:paraId="39BCEAE5" w14:textId="77777777" w:rsidR="0090491A" w:rsidRPr="00C83961" w:rsidRDefault="0090491A" w:rsidP="0090491A">
            <w:pPr>
              <w:rPr>
                <w:rFonts w:ascii="Abadi" w:hAnsi="Abadi"/>
              </w:rPr>
            </w:pPr>
          </w:p>
        </w:tc>
        <w:tc>
          <w:tcPr>
            <w:tcW w:w="1907" w:type="dxa"/>
          </w:tcPr>
          <w:p w14:paraId="1F8C1B0D" w14:textId="77777777" w:rsidR="0090491A" w:rsidRPr="00C83961" w:rsidRDefault="0090491A" w:rsidP="0090491A">
            <w:pPr>
              <w:rPr>
                <w:rFonts w:ascii="Abadi" w:hAnsi="Abadi"/>
              </w:rPr>
            </w:pPr>
            <w:r>
              <w:rPr>
                <w:rFonts w:ascii="Abadi" w:hAnsi="Abadi"/>
              </w:rPr>
              <w:t>edTPA</w:t>
            </w:r>
          </w:p>
        </w:tc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</w:tcPr>
          <w:p w14:paraId="5CF67C9D" w14:textId="77777777" w:rsidR="0090491A" w:rsidRPr="00C83961" w:rsidRDefault="0090491A" w:rsidP="0090491A">
            <w:pPr>
              <w:rPr>
                <w:rFonts w:ascii="Abadi" w:hAnsi="Abadi"/>
              </w:rPr>
            </w:pPr>
          </w:p>
        </w:tc>
      </w:tr>
    </w:tbl>
    <w:p w14:paraId="5D252C17" w14:textId="77777777" w:rsidR="00AC4527" w:rsidRPr="008B6374" w:rsidRDefault="00AC4527" w:rsidP="0051310D">
      <w:pPr>
        <w:spacing w:before="240"/>
        <w:ind w:left="540"/>
        <w:rPr>
          <w:rFonts w:ascii="Verdana" w:hAnsi="Verdana"/>
          <w:sz w:val="20"/>
          <w:szCs w:val="20"/>
        </w:rPr>
      </w:pPr>
      <w:r w:rsidRPr="008B6374">
        <w:rPr>
          <w:rFonts w:ascii="Arial Nova Cond" w:hAnsi="Arial Nova Cond"/>
          <w:b/>
          <w:bCs/>
          <w:i/>
          <w:iCs/>
          <w:sz w:val="20"/>
          <w:szCs w:val="20"/>
        </w:rPr>
        <w:t>Prerequisite Provisions</w:t>
      </w:r>
      <w:r w:rsidRPr="008B6374">
        <w:rPr>
          <w:rFonts w:ascii="Verdana" w:hAnsi="Verdana"/>
          <w:sz w:val="20"/>
          <w:szCs w:val="20"/>
        </w:rPr>
        <w:t>: ______________________________________</w:t>
      </w:r>
      <w:r>
        <w:rPr>
          <w:rFonts w:ascii="Verdana" w:hAnsi="Verdana"/>
          <w:sz w:val="20"/>
          <w:szCs w:val="20"/>
        </w:rPr>
        <w:t>____________</w:t>
      </w:r>
      <w:r w:rsidRPr="008B6374">
        <w:rPr>
          <w:rFonts w:ascii="Verdana" w:hAnsi="Verdana"/>
          <w:sz w:val="20"/>
          <w:szCs w:val="20"/>
        </w:rPr>
        <w:t>_______</w:t>
      </w:r>
    </w:p>
    <w:p w14:paraId="761961AB" w14:textId="77777777" w:rsidR="00AC4527" w:rsidRPr="00C50BDB" w:rsidRDefault="00AC4527" w:rsidP="00AC4527">
      <w:pPr>
        <w:spacing w:before="240"/>
        <w:jc w:val="center"/>
        <w:rPr>
          <w:rFonts w:ascii="Verdana" w:hAnsi="Verdana"/>
          <w:b/>
          <w:bCs/>
        </w:rPr>
      </w:pPr>
      <w:r w:rsidRPr="00C50BDB">
        <w:rPr>
          <w:rFonts w:ascii="Verdana" w:hAnsi="Verdana"/>
          <w:b/>
          <w:bCs/>
        </w:rPr>
        <w:t xml:space="preserve">Taskstream </w:t>
      </w:r>
      <w:r>
        <w:rPr>
          <w:rFonts w:ascii="Verdana" w:hAnsi="Verdana"/>
          <w:b/>
          <w:bCs/>
        </w:rPr>
        <w:t xml:space="preserve">EDA </w:t>
      </w:r>
      <w:r w:rsidRPr="00C50BDB">
        <w:rPr>
          <w:rFonts w:ascii="Verdana" w:hAnsi="Verdana"/>
          <w:b/>
          <w:bCs/>
        </w:rPr>
        <w:t>Progress Requirement</w:t>
      </w:r>
    </w:p>
    <w:tbl>
      <w:tblPr>
        <w:tblStyle w:val="TableGrid"/>
        <w:tblW w:w="9355" w:type="dxa"/>
        <w:tblInd w:w="5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5"/>
        <w:gridCol w:w="1530"/>
        <w:gridCol w:w="4320"/>
      </w:tblGrid>
      <w:tr w:rsidR="00AC4527" w14:paraId="306F3AC2" w14:textId="77777777" w:rsidTr="0051310D">
        <w:tc>
          <w:tcPr>
            <w:tcW w:w="3505" w:type="dxa"/>
          </w:tcPr>
          <w:p w14:paraId="46C4CBDD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  <w:r w:rsidRPr="00C50BDB">
              <w:rPr>
                <w:rFonts w:ascii="Arial Nova Cond" w:hAnsi="Arial Nova Cond"/>
              </w:rPr>
              <w:t>EDN 5040 Signature Form</w:t>
            </w:r>
          </w:p>
        </w:tc>
        <w:tc>
          <w:tcPr>
            <w:tcW w:w="1530" w:type="dxa"/>
          </w:tcPr>
          <w:p w14:paraId="06CDC91C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4320" w:type="dxa"/>
          </w:tcPr>
          <w:p w14:paraId="1FA8F943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</w:tr>
      <w:tr w:rsidR="00AC4527" w14:paraId="01C80F72" w14:textId="77777777" w:rsidTr="0051310D">
        <w:tc>
          <w:tcPr>
            <w:tcW w:w="3505" w:type="dxa"/>
          </w:tcPr>
          <w:p w14:paraId="362DFFE4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  <w:r w:rsidRPr="00C50BDB">
              <w:rPr>
                <w:rFonts w:ascii="Arial Nova Cond" w:hAnsi="Arial Nova Cond"/>
              </w:rPr>
              <w:t>EDN 5040 disposition self-assessment</w:t>
            </w:r>
          </w:p>
        </w:tc>
        <w:tc>
          <w:tcPr>
            <w:tcW w:w="1530" w:type="dxa"/>
          </w:tcPr>
          <w:p w14:paraId="1DBE9862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4320" w:type="dxa"/>
          </w:tcPr>
          <w:p w14:paraId="33E8B72D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</w:tr>
      <w:tr w:rsidR="00AC4527" w14:paraId="4A6CB0BB" w14:textId="77777777" w:rsidTr="0051310D">
        <w:tc>
          <w:tcPr>
            <w:tcW w:w="3505" w:type="dxa"/>
          </w:tcPr>
          <w:p w14:paraId="73053093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  <w:r w:rsidRPr="00C50BDB">
              <w:rPr>
                <w:rFonts w:ascii="Arial Nova Cond" w:hAnsi="Arial Nova Cond"/>
              </w:rPr>
              <w:t>EDN 5040 instructor assessment</w:t>
            </w:r>
          </w:p>
        </w:tc>
        <w:tc>
          <w:tcPr>
            <w:tcW w:w="1530" w:type="dxa"/>
          </w:tcPr>
          <w:p w14:paraId="29255F08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4320" w:type="dxa"/>
          </w:tcPr>
          <w:p w14:paraId="19BB8868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</w:tr>
      <w:tr w:rsidR="00AC4527" w14:paraId="693CAFFF" w14:textId="77777777" w:rsidTr="0051310D">
        <w:trPr>
          <w:trHeight w:val="98"/>
        </w:trPr>
        <w:tc>
          <w:tcPr>
            <w:tcW w:w="3505" w:type="dxa"/>
            <w:shd w:val="clear" w:color="auto" w:fill="808080" w:themeFill="background1" w:themeFillShade="80"/>
          </w:tcPr>
          <w:p w14:paraId="46C4E38E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1530" w:type="dxa"/>
            <w:shd w:val="clear" w:color="auto" w:fill="808080" w:themeFill="background1" w:themeFillShade="80"/>
          </w:tcPr>
          <w:p w14:paraId="0A5A8E77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4320" w:type="dxa"/>
            <w:shd w:val="clear" w:color="auto" w:fill="808080" w:themeFill="background1" w:themeFillShade="80"/>
          </w:tcPr>
          <w:p w14:paraId="4F181078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</w:tr>
      <w:tr w:rsidR="00AC4527" w14:paraId="655DA658" w14:textId="77777777" w:rsidTr="0051310D">
        <w:tc>
          <w:tcPr>
            <w:tcW w:w="3505" w:type="dxa"/>
          </w:tcPr>
          <w:p w14:paraId="5838B2C3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  <w:r w:rsidRPr="00C50BDB">
              <w:rPr>
                <w:rFonts w:ascii="Arial Nova Cond" w:hAnsi="Arial Nova Cond"/>
              </w:rPr>
              <w:t>Faculty EDA prior to pre-internship (SSE 5100)</w:t>
            </w:r>
          </w:p>
        </w:tc>
        <w:tc>
          <w:tcPr>
            <w:tcW w:w="1530" w:type="dxa"/>
          </w:tcPr>
          <w:p w14:paraId="122EB69D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4320" w:type="dxa"/>
          </w:tcPr>
          <w:p w14:paraId="25205B5C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</w:tr>
      <w:tr w:rsidR="00AC4527" w14:paraId="288608BA" w14:textId="77777777" w:rsidTr="0051310D">
        <w:tc>
          <w:tcPr>
            <w:tcW w:w="3505" w:type="dxa"/>
          </w:tcPr>
          <w:p w14:paraId="54C37A93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  <w:r w:rsidRPr="00C50BDB">
              <w:rPr>
                <w:rFonts w:ascii="Arial Nova Cond" w:hAnsi="Arial Nova Cond"/>
              </w:rPr>
              <w:t>Faculty EDA post pre-internship (SSE 5500)</w:t>
            </w:r>
          </w:p>
        </w:tc>
        <w:tc>
          <w:tcPr>
            <w:tcW w:w="1530" w:type="dxa"/>
          </w:tcPr>
          <w:p w14:paraId="6A4235DD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4320" w:type="dxa"/>
          </w:tcPr>
          <w:p w14:paraId="09193EAC" w14:textId="77777777" w:rsidR="00AC4527" w:rsidRDefault="00AC4527" w:rsidP="00D3628B">
            <w:pPr>
              <w:jc w:val="center"/>
              <w:rPr>
                <w:rFonts w:ascii="Verdana" w:hAnsi="Verdana"/>
              </w:rPr>
            </w:pPr>
          </w:p>
        </w:tc>
      </w:tr>
    </w:tbl>
    <w:p w14:paraId="3909A2E9" w14:textId="77777777" w:rsidR="00AC4527" w:rsidRPr="00C50BDB" w:rsidRDefault="00AC4527" w:rsidP="00AC4527">
      <w:pPr>
        <w:spacing w:before="240"/>
        <w:jc w:val="center"/>
        <w:rPr>
          <w:rFonts w:ascii="Verdana" w:hAnsi="Verdana"/>
          <w:b/>
          <w:bCs/>
        </w:rPr>
      </w:pPr>
      <w:r w:rsidRPr="00C50BDB">
        <w:rPr>
          <w:rFonts w:ascii="Verdana" w:hAnsi="Verdana"/>
          <w:b/>
          <w:bCs/>
        </w:rPr>
        <w:t>APPLICATION TO PROFESSIONAL SEMESTER</w:t>
      </w:r>
    </w:p>
    <w:tbl>
      <w:tblPr>
        <w:tblStyle w:val="TableGrid"/>
        <w:tblW w:w="9355" w:type="dxa"/>
        <w:tblInd w:w="5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5"/>
        <w:gridCol w:w="3070"/>
        <w:gridCol w:w="2160"/>
        <w:gridCol w:w="2160"/>
      </w:tblGrid>
      <w:tr w:rsidR="00AC4527" w14:paraId="442AB957" w14:textId="77777777" w:rsidTr="0051310D">
        <w:tc>
          <w:tcPr>
            <w:tcW w:w="1965" w:type="dxa"/>
          </w:tcPr>
          <w:p w14:paraId="41BB883B" w14:textId="77777777" w:rsidR="00AC4527" w:rsidRPr="00C50BDB" w:rsidRDefault="00AC4527" w:rsidP="00D3628B">
            <w:pPr>
              <w:rPr>
                <w:rFonts w:ascii="Arial Nova Cond" w:hAnsi="Arial Nova Cond"/>
              </w:rPr>
            </w:pPr>
            <w:r w:rsidRPr="00C50BDB">
              <w:rPr>
                <w:rFonts w:ascii="Arial Nova Cond" w:hAnsi="Arial Nova Cond"/>
              </w:rPr>
              <w:t>Application</w:t>
            </w:r>
          </w:p>
        </w:tc>
        <w:tc>
          <w:tcPr>
            <w:tcW w:w="3070" w:type="dxa"/>
          </w:tcPr>
          <w:p w14:paraId="52661321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160" w:type="dxa"/>
          </w:tcPr>
          <w:p w14:paraId="30F8AEB5" w14:textId="77777777" w:rsidR="00AC4527" w:rsidRPr="00C50BDB" w:rsidRDefault="00AC4527" w:rsidP="00D3628B">
            <w:pPr>
              <w:jc w:val="right"/>
              <w:rPr>
                <w:rFonts w:ascii="Arial Nova Cond" w:hAnsi="Arial Nova Cond"/>
                <w:sz w:val="22"/>
                <w:szCs w:val="22"/>
              </w:rPr>
            </w:pPr>
            <w:r w:rsidRPr="00C50BDB">
              <w:rPr>
                <w:rFonts w:ascii="Arial Nova Cond" w:hAnsi="Arial Nova Cond"/>
                <w:sz w:val="22"/>
                <w:szCs w:val="22"/>
              </w:rPr>
              <w:t>Advisor Rec Form</w:t>
            </w:r>
          </w:p>
        </w:tc>
        <w:tc>
          <w:tcPr>
            <w:tcW w:w="2160" w:type="dxa"/>
          </w:tcPr>
          <w:p w14:paraId="4F5327CD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</w:tr>
      <w:tr w:rsidR="00AC4527" w14:paraId="5B281E06" w14:textId="77777777" w:rsidTr="0051310D">
        <w:tc>
          <w:tcPr>
            <w:tcW w:w="1965" w:type="dxa"/>
          </w:tcPr>
          <w:p w14:paraId="36151E97" w14:textId="77777777" w:rsidR="00AC4527" w:rsidRPr="00C50BDB" w:rsidRDefault="00AC4527" w:rsidP="00D3628B">
            <w:pPr>
              <w:rPr>
                <w:rFonts w:ascii="Arial Nova Cond" w:hAnsi="Arial Nova Cond"/>
              </w:rPr>
            </w:pPr>
            <w:r w:rsidRPr="00C50BDB">
              <w:rPr>
                <w:rFonts w:ascii="Arial Nova Cond" w:hAnsi="Arial Nova Cond"/>
              </w:rPr>
              <w:t>Liability Insurance</w:t>
            </w:r>
          </w:p>
        </w:tc>
        <w:tc>
          <w:tcPr>
            <w:tcW w:w="3070" w:type="dxa"/>
          </w:tcPr>
          <w:p w14:paraId="6343547B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160" w:type="dxa"/>
          </w:tcPr>
          <w:p w14:paraId="290CD36B" w14:textId="77777777" w:rsidR="00AC4527" w:rsidRPr="00C50BDB" w:rsidRDefault="00AC4527" w:rsidP="00D3628B">
            <w:pPr>
              <w:jc w:val="right"/>
              <w:rPr>
                <w:rFonts w:ascii="Arial Nova Cond" w:hAnsi="Arial Nova Cond"/>
                <w:sz w:val="22"/>
                <w:szCs w:val="22"/>
              </w:rPr>
            </w:pPr>
            <w:r w:rsidRPr="00C50BDB">
              <w:rPr>
                <w:rFonts w:ascii="Arial Nova Cond" w:hAnsi="Arial Nova Cond"/>
                <w:sz w:val="22"/>
                <w:szCs w:val="22"/>
              </w:rPr>
              <w:t>FERPA</w:t>
            </w:r>
          </w:p>
        </w:tc>
        <w:tc>
          <w:tcPr>
            <w:tcW w:w="2160" w:type="dxa"/>
          </w:tcPr>
          <w:p w14:paraId="6C177674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</w:tr>
      <w:tr w:rsidR="00AC4527" w14:paraId="645D4AB1" w14:textId="77777777" w:rsidTr="0051310D">
        <w:tc>
          <w:tcPr>
            <w:tcW w:w="1965" w:type="dxa"/>
          </w:tcPr>
          <w:p w14:paraId="2D14BCF3" w14:textId="77777777" w:rsidR="00AC4527" w:rsidRPr="00C50BDB" w:rsidRDefault="00AC4527" w:rsidP="00D3628B">
            <w:pPr>
              <w:rPr>
                <w:rFonts w:ascii="Arial Nova Cond" w:hAnsi="Arial Nova Cond"/>
              </w:rPr>
            </w:pPr>
            <w:r w:rsidRPr="00C50BDB">
              <w:rPr>
                <w:rFonts w:ascii="Arial Nova Cond" w:hAnsi="Arial Nova Cond"/>
              </w:rPr>
              <w:t>Health Exam</w:t>
            </w:r>
          </w:p>
        </w:tc>
        <w:tc>
          <w:tcPr>
            <w:tcW w:w="3070" w:type="dxa"/>
          </w:tcPr>
          <w:p w14:paraId="0FA177EB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160" w:type="dxa"/>
          </w:tcPr>
          <w:p w14:paraId="40822A58" w14:textId="77777777" w:rsidR="00AC4527" w:rsidRPr="00C50BDB" w:rsidRDefault="00AC4527" w:rsidP="00D3628B">
            <w:pPr>
              <w:jc w:val="right"/>
              <w:rPr>
                <w:rFonts w:ascii="Arial Nova Cond" w:hAnsi="Arial Nova Cond"/>
                <w:sz w:val="22"/>
                <w:szCs w:val="22"/>
              </w:rPr>
            </w:pPr>
            <w:r w:rsidRPr="00C50BDB">
              <w:rPr>
                <w:rFonts w:ascii="Arial Nova Cond" w:hAnsi="Arial Nova Cond"/>
                <w:sz w:val="22"/>
                <w:szCs w:val="22"/>
              </w:rPr>
              <w:t>Insurance Card</w:t>
            </w:r>
          </w:p>
        </w:tc>
        <w:tc>
          <w:tcPr>
            <w:tcW w:w="2160" w:type="dxa"/>
          </w:tcPr>
          <w:p w14:paraId="5C9F3FBE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</w:tr>
      <w:tr w:rsidR="00AC4527" w14:paraId="1377C6AC" w14:textId="77777777" w:rsidTr="0051310D">
        <w:tc>
          <w:tcPr>
            <w:tcW w:w="1965" w:type="dxa"/>
          </w:tcPr>
          <w:p w14:paraId="6A074D01" w14:textId="77777777" w:rsidR="00AC4527" w:rsidRPr="00C50BDB" w:rsidRDefault="00AC4527" w:rsidP="00D3628B">
            <w:pPr>
              <w:rPr>
                <w:rFonts w:ascii="Arial Nova Cond" w:hAnsi="Arial Nova Cond"/>
              </w:rPr>
            </w:pPr>
            <w:r w:rsidRPr="00C50BDB">
              <w:rPr>
                <w:rFonts w:ascii="Arial Nova Cond" w:hAnsi="Arial Nova Cond"/>
              </w:rPr>
              <w:t>Praxis 2</w:t>
            </w:r>
          </w:p>
        </w:tc>
        <w:tc>
          <w:tcPr>
            <w:tcW w:w="3070" w:type="dxa"/>
          </w:tcPr>
          <w:p w14:paraId="3521FE00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160" w:type="dxa"/>
          </w:tcPr>
          <w:p w14:paraId="741A0948" w14:textId="77777777" w:rsidR="00AC4527" w:rsidRPr="00C50BDB" w:rsidRDefault="00AC4527" w:rsidP="00D3628B">
            <w:pPr>
              <w:jc w:val="right"/>
              <w:rPr>
                <w:rFonts w:ascii="Arial Nova Cond" w:hAnsi="Arial Nova Cond"/>
              </w:rPr>
            </w:pPr>
            <w:r w:rsidRPr="00C50BDB">
              <w:rPr>
                <w:rFonts w:ascii="Arial Nova Cond" w:hAnsi="Arial Nova Cond"/>
                <w:sz w:val="22"/>
                <w:szCs w:val="22"/>
              </w:rPr>
              <w:t>DARS</w:t>
            </w:r>
          </w:p>
        </w:tc>
        <w:tc>
          <w:tcPr>
            <w:tcW w:w="2160" w:type="dxa"/>
          </w:tcPr>
          <w:p w14:paraId="25E313B5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</w:tr>
      <w:tr w:rsidR="00AC4527" w14:paraId="3FA67DFC" w14:textId="77777777" w:rsidTr="0051310D">
        <w:tc>
          <w:tcPr>
            <w:tcW w:w="1965" w:type="dxa"/>
          </w:tcPr>
          <w:p w14:paraId="750D65A2" w14:textId="77777777" w:rsidR="00AC4527" w:rsidRPr="00C50BDB" w:rsidRDefault="00AC4527" w:rsidP="00D3628B">
            <w:pPr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SOE </w:t>
            </w:r>
            <w:r w:rsidRPr="00C50BDB">
              <w:rPr>
                <w:rFonts w:ascii="Arial Nova Cond" w:hAnsi="Arial Nova Cond"/>
              </w:rPr>
              <w:t>Interview</w:t>
            </w:r>
          </w:p>
        </w:tc>
        <w:tc>
          <w:tcPr>
            <w:tcW w:w="3070" w:type="dxa"/>
          </w:tcPr>
          <w:p w14:paraId="1E00FE0D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  <w:tc>
          <w:tcPr>
            <w:tcW w:w="2160" w:type="dxa"/>
          </w:tcPr>
          <w:p w14:paraId="271EF87D" w14:textId="77777777" w:rsidR="00AC4527" w:rsidRPr="00783562" w:rsidRDefault="00AC4527" w:rsidP="00D3628B">
            <w:pPr>
              <w:jc w:val="right"/>
              <w:rPr>
                <w:rFonts w:ascii="Arial Nova Cond" w:hAnsi="Arial Nova Cond"/>
                <w:highlight w:val="lightGray"/>
              </w:rPr>
            </w:pPr>
            <w:r w:rsidRPr="00783562">
              <w:rPr>
                <w:rFonts w:ascii="Arial Nova Cond" w:hAnsi="Arial Nova Cond"/>
                <w:highlight w:val="lightGray"/>
              </w:rPr>
              <w:t>Program Interview</w:t>
            </w:r>
          </w:p>
        </w:tc>
        <w:tc>
          <w:tcPr>
            <w:tcW w:w="2160" w:type="dxa"/>
          </w:tcPr>
          <w:p w14:paraId="6A2F9CFD" w14:textId="77777777" w:rsidR="00AC4527" w:rsidRPr="00C50BDB" w:rsidRDefault="00AC4527" w:rsidP="00D3628B">
            <w:pPr>
              <w:jc w:val="center"/>
              <w:rPr>
                <w:rFonts w:ascii="Arial Nova Cond" w:hAnsi="Arial Nova Cond"/>
              </w:rPr>
            </w:pPr>
          </w:p>
        </w:tc>
      </w:tr>
    </w:tbl>
    <w:p w14:paraId="713C11D9" w14:textId="77777777" w:rsidR="00AC4527" w:rsidRPr="00C50BDB" w:rsidRDefault="00AC4527" w:rsidP="00AC4527">
      <w:pPr>
        <w:spacing w:before="240"/>
        <w:jc w:val="center"/>
        <w:rPr>
          <w:rFonts w:ascii="Verdana" w:hAnsi="Verdana"/>
          <w:b/>
          <w:bCs/>
        </w:rPr>
      </w:pPr>
      <w:r w:rsidRPr="00C50BDB">
        <w:rPr>
          <w:rFonts w:ascii="Verdana" w:hAnsi="Verdana"/>
          <w:b/>
          <w:bCs/>
        </w:rPr>
        <w:t>Semesterly Progress Tracking</w:t>
      </w:r>
    </w:p>
    <w:tbl>
      <w:tblPr>
        <w:tblStyle w:val="TableGrid"/>
        <w:tblW w:w="9360" w:type="dxa"/>
        <w:tblInd w:w="535" w:type="dxa"/>
        <w:tblLook w:val="04A0" w:firstRow="1" w:lastRow="0" w:firstColumn="1" w:lastColumn="0" w:noHBand="0" w:noVBand="1"/>
      </w:tblPr>
      <w:tblGrid>
        <w:gridCol w:w="1530"/>
        <w:gridCol w:w="3240"/>
        <w:gridCol w:w="4590"/>
      </w:tblGrid>
      <w:tr w:rsidR="0051310D" w14:paraId="518E826D" w14:textId="672FE2CE" w:rsidTr="0051310D">
        <w:tc>
          <w:tcPr>
            <w:tcW w:w="1530" w:type="dxa"/>
            <w:shd w:val="clear" w:color="auto" w:fill="D9D9D9" w:themeFill="background1" w:themeFillShade="D9"/>
          </w:tcPr>
          <w:p w14:paraId="2885A1DA" w14:textId="77777777" w:rsidR="0051310D" w:rsidRPr="00C50BDB" w:rsidRDefault="0051310D" w:rsidP="00D3628B">
            <w:pPr>
              <w:jc w:val="center"/>
              <w:rPr>
                <w:rFonts w:ascii="Verdana" w:hAnsi="Verdana"/>
                <w:b/>
                <w:bCs/>
              </w:rPr>
            </w:pPr>
            <w:r w:rsidRPr="00C50BDB">
              <w:rPr>
                <w:rFonts w:ascii="Verdana" w:hAnsi="Verdana"/>
                <w:b/>
                <w:bCs/>
              </w:rPr>
              <w:t>Semester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99EF0F4" w14:textId="09E21E50" w:rsidR="0051310D" w:rsidRPr="00C50BDB" w:rsidRDefault="0051310D" w:rsidP="00D3628B">
            <w:pPr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Dispositions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331CDB4B" w14:textId="410967C1" w:rsidR="0051310D" w:rsidRPr="00C50BDB" w:rsidRDefault="0051310D" w:rsidP="00D3628B">
            <w:pPr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Status</w:t>
            </w:r>
          </w:p>
        </w:tc>
      </w:tr>
      <w:tr w:rsidR="0051310D" w14:paraId="4B56C6EA" w14:textId="1633884D" w:rsidTr="0051310D">
        <w:tc>
          <w:tcPr>
            <w:tcW w:w="1530" w:type="dxa"/>
          </w:tcPr>
          <w:p w14:paraId="632E7BDE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0952DF8D" w14:textId="21E6101B" w:rsidR="0051310D" w:rsidRPr="00783562" w:rsidRDefault="00741EA7" w:rsidP="00B81E20">
            <w:pPr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="00C402BE"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 w:rsidR="00C402BE"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 w:rsidR="00C402BE"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="00C402BE">
              <w:rPr>
                <w:rFonts w:ascii="Arial Nova Cond" w:hAnsi="Arial Nova Cond"/>
                <w:sz w:val="22"/>
                <w:szCs w:val="22"/>
              </w:rPr>
              <w:t>uns</w:t>
            </w:r>
            <w:r w:rsidR="00C402BE"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 w:rsidR="0006607B"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5200A85F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1310D" w14:paraId="71261CAD" w14:textId="33DB86C1" w:rsidTr="0051310D">
        <w:tc>
          <w:tcPr>
            <w:tcW w:w="1530" w:type="dxa"/>
          </w:tcPr>
          <w:p w14:paraId="5B19DCAB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0A3367E9" w14:textId="4C1BEAC0" w:rsidR="0051310D" w:rsidRPr="00783562" w:rsidRDefault="009A0035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07CD75FB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1310D" w14:paraId="18694600" w14:textId="5AEF94D7" w:rsidTr="0051310D">
        <w:tc>
          <w:tcPr>
            <w:tcW w:w="1530" w:type="dxa"/>
          </w:tcPr>
          <w:p w14:paraId="5E26FA2E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18588EC1" w14:textId="6609AC87" w:rsidR="0051310D" w:rsidRPr="00783562" w:rsidRDefault="009A0035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342DDBDD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1310D" w14:paraId="13D6DBF5" w14:textId="5D3A3958" w:rsidTr="0051310D">
        <w:tc>
          <w:tcPr>
            <w:tcW w:w="1530" w:type="dxa"/>
          </w:tcPr>
          <w:p w14:paraId="19AF3735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71E5B17C" w14:textId="1C2C9CA6" w:rsidR="0051310D" w:rsidRPr="00783562" w:rsidRDefault="009A0035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1DB6CD6C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1310D" w14:paraId="6E1DBFB5" w14:textId="2B8EC52F" w:rsidTr="0051310D">
        <w:tc>
          <w:tcPr>
            <w:tcW w:w="1530" w:type="dxa"/>
          </w:tcPr>
          <w:p w14:paraId="34C10DDC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6D3D922D" w14:textId="76824B77" w:rsidR="0051310D" w:rsidRPr="00783562" w:rsidRDefault="009A0035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1F2F6BBA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1310D" w14:paraId="12C3A031" w14:textId="6D8CBDAB" w:rsidTr="0051310D">
        <w:tc>
          <w:tcPr>
            <w:tcW w:w="1530" w:type="dxa"/>
          </w:tcPr>
          <w:p w14:paraId="06506A3C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56082D6D" w14:textId="7F961926" w:rsidR="0051310D" w:rsidRPr="00783562" w:rsidRDefault="009A0035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4B552E6C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1310D" w14:paraId="4065B637" w14:textId="2385096E" w:rsidTr="0051310D">
        <w:tc>
          <w:tcPr>
            <w:tcW w:w="1530" w:type="dxa"/>
          </w:tcPr>
          <w:p w14:paraId="75E5395C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75D67C26" w14:textId="3C4FD000" w:rsidR="0051310D" w:rsidRPr="00783562" w:rsidRDefault="009A0035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41C78AFE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1310D" w14:paraId="5F875671" w14:textId="0B144ED3" w:rsidTr="0051310D">
        <w:tc>
          <w:tcPr>
            <w:tcW w:w="1530" w:type="dxa"/>
          </w:tcPr>
          <w:p w14:paraId="190C31ED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03E411B1" w14:textId="5CEB59F4" w:rsidR="0051310D" w:rsidRPr="00783562" w:rsidRDefault="009A0035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2520A848" w14:textId="77777777" w:rsidR="0051310D" w:rsidRPr="00783562" w:rsidRDefault="0051310D" w:rsidP="00D3628B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</w:tbl>
    <w:p w14:paraId="37207BFA" w14:textId="1204A4CB" w:rsidR="00AC4527" w:rsidRDefault="00AC4527" w:rsidP="00CE2E99">
      <w:pPr>
        <w:rPr>
          <w:sz w:val="18"/>
          <w:szCs w:val="18"/>
        </w:rPr>
      </w:pPr>
    </w:p>
    <w:p w14:paraId="5732B013" w14:textId="6B5F2E9C" w:rsidR="0006607B" w:rsidRDefault="0006607B" w:rsidP="0006607B">
      <w:pPr>
        <w:ind w:left="630"/>
        <w:rPr>
          <w:sz w:val="18"/>
          <w:szCs w:val="18"/>
        </w:rPr>
      </w:pPr>
      <w:r>
        <w:rPr>
          <w:sz w:val="18"/>
          <w:szCs w:val="18"/>
        </w:rPr>
        <w:t xml:space="preserve">*IF status is unsatisfactory, </w:t>
      </w:r>
      <w:r w:rsidR="009A0035">
        <w:rPr>
          <w:sz w:val="18"/>
          <w:szCs w:val="18"/>
        </w:rPr>
        <w:t xml:space="preserve">the reason must be noted in the Status column. </w:t>
      </w:r>
      <w:r w:rsidR="00A21294">
        <w:rPr>
          <w:sz w:val="18"/>
          <w:szCs w:val="18"/>
        </w:rPr>
        <w:t xml:space="preserve">Unsatisfactory progress can </w:t>
      </w:r>
      <w:r w:rsidR="00355974">
        <w:rPr>
          <w:sz w:val="18"/>
          <w:szCs w:val="18"/>
        </w:rPr>
        <w:t>result from</w:t>
      </w:r>
      <w:r w:rsidR="00F953A5">
        <w:rPr>
          <w:sz w:val="18"/>
          <w:szCs w:val="18"/>
        </w:rPr>
        <w:t xml:space="preserve"> (but are not limited to)</w:t>
      </w:r>
      <w:r w:rsidR="00355974">
        <w:rPr>
          <w:sz w:val="18"/>
          <w:szCs w:val="18"/>
        </w:rPr>
        <w:t xml:space="preserve"> issues in any of the following </w:t>
      </w:r>
      <w:r w:rsidR="00F41EAB">
        <w:rPr>
          <w:sz w:val="18"/>
          <w:szCs w:val="18"/>
        </w:rPr>
        <w:t xml:space="preserve">areas: quality of </w:t>
      </w:r>
      <w:r w:rsidR="00355974">
        <w:rPr>
          <w:sz w:val="18"/>
          <w:szCs w:val="18"/>
        </w:rPr>
        <w:t>coursework</w:t>
      </w:r>
      <w:r w:rsidR="00F41EAB">
        <w:rPr>
          <w:sz w:val="18"/>
          <w:szCs w:val="18"/>
        </w:rPr>
        <w:t xml:space="preserve">, meeting deadlines, attendance, </w:t>
      </w:r>
      <w:r w:rsidR="00157E05">
        <w:rPr>
          <w:sz w:val="18"/>
          <w:szCs w:val="18"/>
        </w:rPr>
        <w:t>communicating with advisors, attending advising appointments, attitude</w:t>
      </w:r>
      <w:r w:rsidR="00F953A5">
        <w:rPr>
          <w:sz w:val="18"/>
          <w:szCs w:val="18"/>
        </w:rPr>
        <w:t>, cooperativeness</w:t>
      </w:r>
      <w:r w:rsidR="002B6D9A">
        <w:rPr>
          <w:sz w:val="18"/>
          <w:szCs w:val="18"/>
        </w:rPr>
        <w:t xml:space="preserve">, appreciation of diversity, demonstrating areas of need in the professional teaching standards, and/or scoring a zero on any criteria on the EDA. </w:t>
      </w:r>
    </w:p>
    <w:sectPr w:rsidR="0006607B" w:rsidSect="00190C3B">
      <w:headerReference w:type="default" r:id="rId7"/>
      <w:headerReference w:type="first" r:id="rId8"/>
      <w:pgSz w:w="12240" w:h="15840"/>
      <w:pgMar w:top="576" w:right="720" w:bottom="81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92033D" w14:textId="77777777" w:rsidR="00294752" w:rsidRDefault="00294752">
      <w:r>
        <w:separator/>
      </w:r>
    </w:p>
  </w:endnote>
  <w:endnote w:type="continuationSeparator" w:id="0">
    <w:p w14:paraId="15B09D26" w14:textId="77777777" w:rsidR="00294752" w:rsidRDefault="00294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ova Cond">
    <w:charset w:val="00"/>
    <w:family w:val="swiss"/>
    <w:pitch w:val="variable"/>
    <w:sig w:usb0="2000028F" w:usb1="00000002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D3C405" w14:textId="77777777" w:rsidR="00294752" w:rsidRDefault="00294752">
      <w:r>
        <w:separator/>
      </w:r>
    </w:p>
  </w:footnote>
  <w:footnote w:type="continuationSeparator" w:id="0">
    <w:p w14:paraId="6BB9A133" w14:textId="77777777" w:rsidR="00294752" w:rsidRDefault="002947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42B5D" w14:textId="72035D09" w:rsidR="00547AA4" w:rsidRPr="00354A5E" w:rsidRDefault="00076CE3">
    <w:pPr>
      <w:pStyle w:val="Head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Adapted 06/01/2021</w:t>
    </w:r>
    <w:r w:rsidR="00247396">
      <w:rPr>
        <w:rFonts w:ascii="Times New Roman" w:hAnsi="Times New Roman"/>
        <w:sz w:val="20"/>
        <w:szCs w:val="20"/>
      </w:rPr>
      <w:t xml:space="preserve"> </w:t>
    </w:r>
    <w:r w:rsidR="00BD6CBE">
      <w:rPr>
        <w:rFonts w:ascii="Times New Roman" w:hAnsi="Times New Roman"/>
        <w:sz w:val="20"/>
        <w:szCs w:val="20"/>
      </w:rPr>
      <w:tab/>
      <w:t xml:space="preserve">                                         </w:t>
    </w:r>
    <w:r w:rsidR="00344265">
      <w:rPr>
        <w:rFonts w:ascii="Times New Roman" w:hAnsi="Times New Roman"/>
        <w:sz w:val="20"/>
        <w:szCs w:val="20"/>
      </w:rPr>
      <w:t xml:space="preserve">                              </w:t>
    </w:r>
    <w:r w:rsidR="00BD6CBE" w:rsidRPr="00BD6CBE">
      <w:rPr>
        <w:rFonts w:ascii="Times New Roman" w:hAnsi="Times New Roman"/>
        <w:sz w:val="28"/>
        <w:szCs w:val="28"/>
      </w:rPr>
      <w:t>Admission Data &amp; Progress Tracking</w:t>
    </w:r>
  </w:p>
  <w:p w14:paraId="7F6066BF" w14:textId="77777777" w:rsidR="00547AA4" w:rsidRDefault="00547A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8C356" w14:textId="6F93AB7B" w:rsidR="00427C45" w:rsidRDefault="00344265" w:rsidP="00190C3B">
    <w:r w:rsidRPr="00190C3B">
      <w:rPr>
        <w:i/>
        <w:iCs/>
        <w:sz w:val="20"/>
        <w:szCs w:val="20"/>
      </w:rPr>
      <w:t>Adapted 6/01/2021</w:t>
    </w:r>
    <w:r w:rsidR="00190C3B">
      <w:rPr>
        <w:i/>
        <w:iCs/>
        <w:sz w:val="20"/>
        <w:szCs w:val="20"/>
      </w:rPr>
      <w:t xml:space="preserve">                           </w:t>
    </w:r>
    <w:r w:rsidRPr="00190C3B">
      <w:rPr>
        <w:sz w:val="20"/>
        <w:szCs w:val="20"/>
      </w:rPr>
      <w:t xml:space="preserve"> </w:t>
    </w:r>
    <w:r w:rsidR="00190C3B" w:rsidRPr="00190C3B">
      <w:rPr>
        <w:b/>
        <w:i/>
        <w:iCs/>
        <w:sz w:val="28"/>
        <w:szCs w:val="28"/>
      </w:rPr>
      <w:t>U</w:t>
    </w:r>
    <w:r w:rsidR="00190C3B" w:rsidRPr="00190C3B">
      <w:rPr>
        <w:b/>
        <w:i/>
        <w:iCs/>
        <w:sz w:val="28"/>
        <w:szCs w:val="28"/>
      </w:rPr>
      <w:t>NCP Plan of A</w:t>
    </w:r>
    <w:r w:rsidR="00190C3B" w:rsidRPr="00190C3B">
      <w:rPr>
        <w:b/>
        <w:i/>
        <w:iCs/>
        <w:sz w:val="28"/>
        <w:szCs w:val="28"/>
      </w:rPr>
      <w:t>dvisement Plan</w:t>
    </w:r>
    <w:r w:rsidR="00190C3B" w:rsidRPr="00190C3B">
      <w:rPr>
        <w:b/>
        <w:i/>
        <w:iCs/>
        <w:sz w:val="28"/>
        <w:szCs w:val="28"/>
      </w:rPr>
      <w:t xml:space="preserve"> of Study</w:t>
    </w:r>
    <w:r w:rsidR="00190C3B" w:rsidRPr="00190C3B">
      <w:rPr>
        <w:b/>
        <w:i/>
        <w:iCs/>
        <w:sz w:val="28"/>
        <w:szCs w:val="28"/>
      </w:rPr>
      <w:t>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DC16C8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EF172D"/>
    <w:multiLevelType w:val="hybridMultilevel"/>
    <w:tmpl w:val="8F2CF4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A0B1E"/>
    <w:multiLevelType w:val="multilevel"/>
    <w:tmpl w:val="41DC0B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Dc0MjYyM7YwtDBV0lEKTi0uzszPAykwNKgFAFTrtm8tAAAA"/>
  </w:docVars>
  <w:rsids>
    <w:rsidRoot w:val="00FC07A1"/>
    <w:rsid w:val="0000057F"/>
    <w:rsid w:val="00006DE2"/>
    <w:rsid w:val="00010F04"/>
    <w:rsid w:val="00021FC1"/>
    <w:rsid w:val="00031478"/>
    <w:rsid w:val="000516C8"/>
    <w:rsid w:val="0006607B"/>
    <w:rsid w:val="000670E0"/>
    <w:rsid w:val="0006770C"/>
    <w:rsid w:val="00076BE5"/>
    <w:rsid w:val="00076CE3"/>
    <w:rsid w:val="00090B7F"/>
    <w:rsid w:val="000950D0"/>
    <w:rsid w:val="000A2ABA"/>
    <w:rsid w:val="000B200D"/>
    <w:rsid w:val="000D3AA2"/>
    <w:rsid w:val="001160B4"/>
    <w:rsid w:val="001324A6"/>
    <w:rsid w:val="00141D89"/>
    <w:rsid w:val="00146D27"/>
    <w:rsid w:val="00152922"/>
    <w:rsid w:val="00156297"/>
    <w:rsid w:val="00157E05"/>
    <w:rsid w:val="001835C0"/>
    <w:rsid w:val="00190C3B"/>
    <w:rsid w:val="0019691C"/>
    <w:rsid w:val="001A11E3"/>
    <w:rsid w:val="001A545A"/>
    <w:rsid w:val="001A60DF"/>
    <w:rsid w:val="001B2929"/>
    <w:rsid w:val="001C31BA"/>
    <w:rsid w:val="001C3E70"/>
    <w:rsid w:val="001E3C1B"/>
    <w:rsid w:val="001E6FB9"/>
    <w:rsid w:val="00213854"/>
    <w:rsid w:val="0021793D"/>
    <w:rsid w:val="00221BC8"/>
    <w:rsid w:val="00230F95"/>
    <w:rsid w:val="00232992"/>
    <w:rsid w:val="00235446"/>
    <w:rsid w:val="00247396"/>
    <w:rsid w:val="00253D84"/>
    <w:rsid w:val="00277DD0"/>
    <w:rsid w:val="00291ED4"/>
    <w:rsid w:val="00294752"/>
    <w:rsid w:val="002B6D9A"/>
    <w:rsid w:val="002C165D"/>
    <w:rsid w:val="002D74AD"/>
    <w:rsid w:val="002E7AC5"/>
    <w:rsid w:val="002F751D"/>
    <w:rsid w:val="00310F00"/>
    <w:rsid w:val="00317154"/>
    <w:rsid w:val="00317725"/>
    <w:rsid w:val="003364B8"/>
    <w:rsid w:val="00344265"/>
    <w:rsid w:val="00354A5E"/>
    <w:rsid w:val="00355974"/>
    <w:rsid w:val="00357247"/>
    <w:rsid w:val="003574E9"/>
    <w:rsid w:val="0036472C"/>
    <w:rsid w:val="00365380"/>
    <w:rsid w:val="00385BB0"/>
    <w:rsid w:val="0039164C"/>
    <w:rsid w:val="003A0706"/>
    <w:rsid w:val="003A150B"/>
    <w:rsid w:val="003B5219"/>
    <w:rsid w:val="003F1B56"/>
    <w:rsid w:val="00400FA1"/>
    <w:rsid w:val="00412719"/>
    <w:rsid w:val="00427C45"/>
    <w:rsid w:val="00444FAF"/>
    <w:rsid w:val="00446B96"/>
    <w:rsid w:val="00447351"/>
    <w:rsid w:val="00447D63"/>
    <w:rsid w:val="00450AF1"/>
    <w:rsid w:val="00456E59"/>
    <w:rsid w:val="00464AFA"/>
    <w:rsid w:val="004715AD"/>
    <w:rsid w:val="00472624"/>
    <w:rsid w:val="00476D7F"/>
    <w:rsid w:val="004820BF"/>
    <w:rsid w:val="00486C95"/>
    <w:rsid w:val="004B09AE"/>
    <w:rsid w:val="004C0B4E"/>
    <w:rsid w:val="004E0A8A"/>
    <w:rsid w:val="004E759C"/>
    <w:rsid w:val="0051310D"/>
    <w:rsid w:val="00514000"/>
    <w:rsid w:val="00522F2F"/>
    <w:rsid w:val="00547AA4"/>
    <w:rsid w:val="005554F6"/>
    <w:rsid w:val="00563150"/>
    <w:rsid w:val="005B45E5"/>
    <w:rsid w:val="005C7B76"/>
    <w:rsid w:val="005D0B77"/>
    <w:rsid w:val="005D6DDA"/>
    <w:rsid w:val="005E2CF0"/>
    <w:rsid w:val="005E65FC"/>
    <w:rsid w:val="005F116C"/>
    <w:rsid w:val="005F154C"/>
    <w:rsid w:val="005F5EED"/>
    <w:rsid w:val="006365D0"/>
    <w:rsid w:val="006509CE"/>
    <w:rsid w:val="00653220"/>
    <w:rsid w:val="00657AE3"/>
    <w:rsid w:val="0066731D"/>
    <w:rsid w:val="0067214A"/>
    <w:rsid w:val="00672A23"/>
    <w:rsid w:val="00680F7B"/>
    <w:rsid w:val="00685146"/>
    <w:rsid w:val="0069150B"/>
    <w:rsid w:val="006969D7"/>
    <w:rsid w:val="006C16EB"/>
    <w:rsid w:val="006E3BF2"/>
    <w:rsid w:val="006F0BDF"/>
    <w:rsid w:val="006F6E2A"/>
    <w:rsid w:val="006F76AD"/>
    <w:rsid w:val="00706002"/>
    <w:rsid w:val="00707C99"/>
    <w:rsid w:val="007152B4"/>
    <w:rsid w:val="00741EA7"/>
    <w:rsid w:val="00742A06"/>
    <w:rsid w:val="007610C7"/>
    <w:rsid w:val="0077315F"/>
    <w:rsid w:val="00775797"/>
    <w:rsid w:val="0077655E"/>
    <w:rsid w:val="007856EE"/>
    <w:rsid w:val="00791DCC"/>
    <w:rsid w:val="00796B68"/>
    <w:rsid w:val="007A16B8"/>
    <w:rsid w:val="007C03C6"/>
    <w:rsid w:val="007C20D2"/>
    <w:rsid w:val="007D6DA0"/>
    <w:rsid w:val="007E0105"/>
    <w:rsid w:val="007E2B18"/>
    <w:rsid w:val="007E3863"/>
    <w:rsid w:val="007F2ED5"/>
    <w:rsid w:val="00824F32"/>
    <w:rsid w:val="00833BBA"/>
    <w:rsid w:val="00834745"/>
    <w:rsid w:val="00841628"/>
    <w:rsid w:val="00847CD4"/>
    <w:rsid w:val="0086087D"/>
    <w:rsid w:val="008774F5"/>
    <w:rsid w:val="00891970"/>
    <w:rsid w:val="0089561C"/>
    <w:rsid w:val="008971DB"/>
    <w:rsid w:val="008A73DF"/>
    <w:rsid w:val="008C30A7"/>
    <w:rsid w:val="008D0DF6"/>
    <w:rsid w:val="008D3739"/>
    <w:rsid w:val="008D4E63"/>
    <w:rsid w:val="008E1331"/>
    <w:rsid w:val="0090491A"/>
    <w:rsid w:val="00915160"/>
    <w:rsid w:val="009156B5"/>
    <w:rsid w:val="00916981"/>
    <w:rsid w:val="009200C8"/>
    <w:rsid w:val="009243DA"/>
    <w:rsid w:val="00936E5B"/>
    <w:rsid w:val="00943056"/>
    <w:rsid w:val="009675A5"/>
    <w:rsid w:val="00995D11"/>
    <w:rsid w:val="009965AA"/>
    <w:rsid w:val="009A0035"/>
    <w:rsid w:val="009C2878"/>
    <w:rsid w:val="009D590B"/>
    <w:rsid w:val="009F2011"/>
    <w:rsid w:val="009F53A4"/>
    <w:rsid w:val="00A058A9"/>
    <w:rsid w:val="00A21294"/>
    <w:rsid w:val="00A23523"/>
    <w:rsid w:val="00A435FC"/>
    <w:rsid w:val="00A523D3"/>
    <w:rsid w:val="00A76EDA"/>
    <w:rsid w:val="00AA0EA0"/>
    <w:rsid w:val="00AB2520"/>
    <w:rsid w:val="00AB41B7"/>
    <w:rsid w:val="00AB4ABC"/>
    <w:rsid w:val="00AB5B0D"/>
    <w:rsid w:val="00AB6B7B"/>
    <w:rsid w:val="00AC4527"/>
    <w:rsid w:val="00AC45F4"/>
    <w:rsid w:val="00AC50F7"/>
    <w:rsid w:val="00AD0609"/>
    <w:rsid w:val="00AD76F7"/>
    <w:rsid w:val="00AE1103"/>
    <w:rsid w:val="00AE4D8B"/>
    <w:rsid w:val="00AE60A9"/>
    <w:rsid w:val="00AE6CB1"/>
    <w:rsid w:val="00AF1E2A"/>
    <w:rsid w:val="00AF6A1E"/>
    <w:rsid w:val="00AF6C69"/>
    <w:rsid w:val="00B045EF"/>
    <w:rsid w:val="00B2429C"/>
    <w:rsid w:val="00B318FA"/>
    <w:rsid w:val="00B4609B"/>
    <w:rsid w:val="00B4646F"/>
    <w:rsid w:val="00B53C15"/>
    <w:rsid w:val="00B71570"/>
    <w:rsid w:val="00B81E20"/>
    <w:rsid w:val="00B825F0"/>
    <w:rsid w:val="00BA4EAB"/>
    <w:rsid w:val="00BA51FE"/>
    <w:rsid w:val="00BB50C9"/>
    <w:rsid w:val="00BD6CBE"/>
    <w:rsid w:val="00BF540A"/>
    <w:rsid w:val="00C079BC"/>
    <w:rsid w:val="00C40041"/>
    <w:rsid w:val="00C402BE"/>
    <w:rsid w:val="00C43581"/>
    <w:rsid w:val="00C53893"/>
    <w:rsid w:val="00C87420"/>
    <w:rsid w:val="00C96CE5"/>
    <w:rsid w:val="00CA0751"/>
    <w:rsid w:val="00CC18F8"/>
    <w:rsid w:val="00CC76F1"/>
    <w:rsid w:val="00CC7F93"/>
    <w:rsid w:val="00CD2904"/>
    <w:rsid w:val="00CD5A78"/>
    <w:rsid w:val="00CE1314"/>
    <w:rsid w:val="00CE2E99"/>
    <w:rsid w:val="00D032AE"/>
    <w:rsid w:val="00D04D2C"/>
    <w:rsid w:val="00D05C0F"/>
    <w:rsid w:val="00D12020"/>
    <w:rsid w:val="00D132D8"/>
    <w:rsid w:val="00D46D07"/>
    <w:rsid w:val="00D53166"/>
    <w:rsid w:val="00D9279C"/>
    <w:rsid w:val="00DA5988"/>
    <w:rsid w:val="00DB4F1E"/>
    <w:rsid w:val="00DC14BB"/>
    <w:rsid w:val="00DD2659"/>
    <w:rsid w:val="00DF02FA"/>
    <w:rsid w:val="00DF03B6"/>
    <w:rsid w:val="00E019C4"/>
    <w:rsid w:val="00E10246"/>
    <w:rsid w:val="00E3171A"/>
    <w:rsid w:val="00E31A57"/>
    <w:rsid w:val="00E31B39"/>
    <w:rsid w:val="00E31E4F"/>
    <w:rsid w:val="00E66CB3"/>
    <w:rsid w:val="00E7009F"/>
    <w:rsid w:val="00E7651B"/>
    <w:rsid w:val="00E878F2"/>
    <w:rsid w:val="00EB131A"/>
    <w:rsid w:val="00EC72D7"/>
    <w:rsid w:val="00ED31C0"/>
    <w:rsid w:val="00EE2407"/>
    <w:rsid w:val="00EE4E9F"/>
    <w:rsid w:val="00F077A0"/>
    <w:rsid w:val="00F129E2"/>
    <w:rsid w:val="00F26B7F"/>
    <w:rsid w:val="00F31CC3"/>
    <w:rsid w:val="00F40786"/>
    <w:rsid w:val="00F4078A"/>
    <w:rsid w:val="00F41EAB"/>
    <w:rsid w:val="00F5137D"/>
    <w:rsid w:val="00F5326F"/>
    <w:rsid w:val="00F614A5"/>
    <w:rsid w:val="00F6288F"/>
    <w:rsid w:val="00F670CC"/>
    <w:rsid w:val="00F93FD6"/>
    <w:rsid w:val="00F953A5"/>
    <w:rsid w:val="00FA1E53"/>
    <w:rsid w:val="00FA2A51"/>
    <w:rsid w:val="00FA6372"/>
    <w:rsid w:val="00FB39C1"/>
    <w:rsid w:val="00FC07A1"/>
    <w:rsid w:val="00FC7B87"/>
    <w:rsid w:val="00FD7AE3"/>
    <w:rsid w:val="00FE3759"/>
    <w:rsid w:val="00FE67F8"/>
    <w:rsid w:val="059648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B37AFE"/>
  <w15:chartTrackingRefBased/>
  <w15:docId w15:val="{20BEEF20-E63B-4237-860F-946CC4A4A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7A1"/>
    <w:rPr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FC07A1"/>
    <w:pPr>
      <w:keepNext/>
      <w:jc w:val="center"/>
      <w:outlineLvl w:val="3"/>
    </w:pPr>
    <w:rPr>
      <w:rFonts w:ascii="Comic Sans MS" w:eastAsia="Times New Roman" w:hAnsi="Comic Sans MS"/>
      <w:b/>
      <w:bCs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07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4Char">
    <w:name w:val="Heading 4 Char"/>
    <w:link w:val="Heading4"/>
    <w:rsid w:val="00FC07A1"/>
    <w:rPr>
      <w:rFonts w:ascii="Comic Sans MS" w:eastAsia="Times New Roman" w:hAnsi="Comic Sans MS" w:cs="Times New Roman"/>
      <w:b/>
      <w:bCs/>
      <w:sz w:val="20"/>
      <w:szCs w:val="28"/>
    </w:rPr>
  </w:style>
  <w:style w:type="paragraph" w:customStyle="1" w:styleId="LightGrid-Accent31">
    <w:name w:val="Light Grid - Accent 31"/>
    <w:basedOn w:val="Normal"/>
    <w:uiPriority w:val="34"/>
    <w:qFormat/>
    <w:rsid w:val="00FC07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7A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07A1"/>
  </w:style>
  <w:style w:type="paragraph" w:styleId="Footer">
    <w:name w:val="footer"/>
    <w:basedOn w:val="Normal"/>
    <w:link w:val="FooterChar"/>
    <w:uiPriority w:val="99"/>
    <w:unhideWhenUsed/>
    <w:rsid w:val="00FC07A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07A1"/>
  </w:style>
  <w:style w:type="paragraph" w:customStyle="1" w:styleId="coursedescription">
    <w:name w:val="coursedescription"/>
    <w:basedOn w:val="Normal"/>
    <w:rsid w:val="00775650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style5">
    <w:name w:val="style5"/>
    <w:basedOn w:val="Normal"/>
    <w:rsid w:val="00574034"/>
    <w:pPr>
      <w:spacing w:beforeLines="1" w:afterLines="1"/>
    </w:pPr>
    <w:rPr>
      <w:rFonts w:ascii="Times" w:hAnsi="Times"/>
      <w:sz w:val="20"/>
      <w:szCs w:val="20"/>
    </w:rPr>
  </w:style>
  <w:style w:type="paragraph" w:styleId="NormalWeb">
    <w:name w:val="Normal (Web)"/>
    <w:basedOn w:val="Normal"/>
    <w:uiPriority w:val="99"/>
    <w:rsid w:val="00574034"/>
    <w:pPr>
      <w:spacing w:beforeLines="1" w:afterLines="1"/>
    </w:pPr>
    <w:rPr>
      <w:rFonts w:ascii="Times" w:hAnsi="Times"/>
      <w:sz w:val="20"/>
      <w:szCs w:val="20"/>
    </w:rPr>
  </w:style>
  <w:style w:type="character" w:styleId="Emphasis">
    <w:name w:val="Emphasis"/>
    <w:uiPriority w:val="20"/>
    <w:qFormat/>
    <w:rsid w:val="00574034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4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87420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8E1331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rsid w:val="008E1331"/>
  </w:style>
  <w:style w:type="character" w:customStyle="1" w:styleId="eop">
    <w:name w:val="eop"/>
    <w:rsid w:val="008E13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8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47</Words>
  <Characters>2640</Characters>
  <Application>Microsoft Office Word</Application>
  <DocSecurity>0</DocSecurity>
  <Lines>188</Lines>
  <Paragraphs>26</Paragraphs>
  <ScaleCrop>false</ScaleCrop>
  <Company>uncp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N. Mitchell</dc:creator>
  <cp:keywords/>
  <cp:lastModifiedBy>Serina A. Cinnamon</cp:lastModifiedBy>
  <cp:revision>31</cp:revision>
  <cp:lastPrinted>2021-06-24T14:50:00Z</cp:lastPrinted>
  <dcterms:created xsi:type="dcterms:W3CDTF">2021-05-11T16:16:00Z</dcterms:created>
  <dcterms:modified xsi:type="dcterms:W3CDTF">2021-06-25T00:54:00Z</dcterms:modified>
</cp:coreProperties>
</file>